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06A84" w14:textId="77777777" w:rsidR="009A105A" w:rsidRDefault="009A105A" w:rsidP="00AB2013">
      <w:pPr>
        <w:spacing w:before="0" w:line="276" w:lineRule="auto"/>
        <w:jc w:val="center"/>
        <w:rPr>
          <w:b/>
          <w:color w:val="auto"/>
        </w:rPr>
      </w:pPr>
      <w:r>
        <w:rPr>
          <w:b/>
          <w:color w:val="auto"/>
        </w:rPr>
        <w:t>T.C.</w:t>
      </w:r>
    </w:p>
    <w:p w14:paraId="1A4315A2" w14:textId="77777777" w:rsidR="009A105A" w:rsidRDefault="009A105A" w:rsidP="00AB2013">
      <w:pPr>
        <w:spacing w:before="0" w:line="276" w:lineRule="auto"/>
        <w:jc w:val="center"/>
        <w:rPr>
          <w:b/>
          <w:color w:val="auto"/>
        </w:rPr>
      </w:pPr>
      <w:r>
        <w:rPr>
          <w:b/>
          <w:color w:val="auto"/>
        </w:rPr>
        <w:t>ADIYAMAN ÜNİVERSİTESİ</w:t>
      </w:r>
    </w:p>
    <w:p w14:paraId="1AA1ACDD" w14:textId="77777777" w:rsidR="009A105A" w:rsidRDefault="009A105A" w:rsidP="00AB2013">
      <w:pPr>
        <w:spacing w:before="0" w:line="276" w:lineRule="auto"/>
        <w:jc w:val="center"/>
        <w:rPr>
          <w:b/>
          <w:color w:val="auto"/>
        </w:rPr>
      </w:pPr>
      <w:r>
        <w:rPr>
          <w:b/>
          <w:color w:val="auto"/>
        </w:rPr>
        <w:t>FEN-EDEBİYAT FAKÜLTESİ SANAT TARİHİ BÖLÜMÜ</w:t>
      </w:r>
    </w:p>
    <w:p w14:paraId="477158ED" w14:textId="77777777" w:rsidR="009A105A" w:rsidRDefault="009A105A" w:rsidP="00AB2013">
      <w:pPr>
        <w:spacing w:before="0" w:line="276" w:lineRule="auto"/>
        <w:jc w:val="center"/>
        <w:rPr>
          <w:b/>
          <w:color w:val="auto"/>
        </w:rPr>
      </w:pPr>
      <w:r>
        <w:rPr>
          <w:b/>
          <w:color w:val="auto"/>
        </w:rPr>
        <w:t>2021-2022 AKADEMİK YILI GÜZ DÖNEMİ II. VİZE SINAV PROGRAMI</w:t>
      </w:r>
    </w:p>
    <w:p w14:paraId="626D503E" w14:textId="77777777" w:rsidR="009A105A" w:rsidRDefault="009A105A" w:rsidP="00AB2013">
      <w:pPr>
        <w:spacing w:before="0" w:line="276" w:lineRule="auto"/>
        <w:jc w:val="center"/>
        <w:rPr>
          <w:b/>
          <w:color w:val="auto"/>
        </w:rPr>
      </w:pPr>
    </w:p>
    <w:tbl>
      <w:tblPr>
        <w:tblW w:w="10456" w:type="dxa"/>
        <w:tblInd w:w="-41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783"/>
        <w:gridCol w:w="1287"/>
        <w:gridCol w:w="850"/>
        <w:gridCol w:w="1860"/>
        <w:gridCol w:w="2676"/>
      </w:tblGrid>
      <w:tr w:rsidR="009A105A" w14:paraId="79DA60F1" w14:textId="77777777" w:rsidTr="0088755A">
        <w:trPr>
          <w:trHeight w:val="226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C33B1" w14:textId="77777777" w:rsidR="009A105A" w:rsidRDefault="009A105A" w:rsidP="00AB2013">
            <w:pPr>
              <w:spacing w:before="0" w:line="276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Dersin Kodu ve Adı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47C69E" w14:textId="77777777" w:rsidR="009A105A" w:rsidRDefault="009A105A" w:rsidP="00AB2013">
            <w:pPr>
              <w:spacing w:before="0" w:line="276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Sınav Tarihi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9B99E1" w14:textId="77777777" w:rsidR="009A105A" w:rsidRDefault="009A105A" w:rsidP="00AB2013">
            <w:pPr>
              <w:spacing w:before="0" w:line="276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Saat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B1798" w14:textId="77777777" w:rsidR="009A105A" w:rsidRDefault="009A105A" w:rsidP="00AB2013">
            <w:pPr>
              <w:spacing w:before="0" w:line="276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 xml:space="preserve">          Yer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74E74E" w14:textId="77777777" w:rsidR="009A105A" w:rsidRDefault="009A105A" w:rsidP="00AB2013">
            <w:pPr>
              <w:spacing w:before="0" w:line="276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 xml:space="preserve">           Gözetmenler</w:t>
            </w:r>
          </w:p>
        </w:tc>
      </w:tr>
      <w:tr w:rsidR="009A105A" w14:paraId="4A2C17BA" w14:textId="77777777" w:rsidTr="00AB2013">
        <w:trPr>
          <w:trHeight w:val="226"/>
        </w:trPr>
        <w:tc>
          <w:tcPr>
            <w:tcW w:w="1045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C5F3F0" w14:textId="77777777" w:rsidR="009A105A" w:rsidRDefault="009A105A" w:rsidP="00AB2013">
            <w:pPr>
              <w:spacing w:before="0" w:line="276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I. YARIYIL</w:t>
            </w:r>
          </w:p>
        </w:tc>
      </w:tr>
      <w:tr w:rsidR="009A105A" w14:paraId="013F5B08" w14:textId="77777777" w:rsidTr="0088755A">
        <w:trPr>
          <w:trHeight w:val="319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716BC" w14:textId="77777777" w:rsidR="009A105A" w:rsidRPr="00AE6F6A" w:rsidRDefault="009A105A" w:rsidP="0086754D">
            <w:pPr>
              <w:snapToGrid w:val="0"/>
              <w:spacing w:before="0" w:line="276" w:lineRule="auto"/>
              <w:jc w:val="left"/>
              <w:rPr>
                <w:color w:val="auto"/>
                <w:sz w:val="20"/>
              </w:rPr>
            </w:pPr>
            <w:r w:rsidRPr="00202F86">
              <w:rPr>
                <w:color w:val="auto"/>
                <w:sz w:val="20"/>
              </w:rPr>
              <w:t>SNT 10</w:t>
            </w:r>
            <w:r>
              <w:rPr>
                <w:color w:val="auto"/>
                <w:sz w:val="20"/>
              </w:rPr>
              <w:t>3</w:t>
            </w:r>
            <w:r w:rsidRPr="00202F86">
              <w:rPr>
                <w:color w:val="auto"/>
                <w:sz w:val="20"/>
              </w:rPr>
              <w:t xml:space="preserve"> Teknik Resim ve </w:t>
            </w:r>
            <w:proofErr w:type="spellStart"/>
            <w:r w:rsidRPr="00202F86">
              <w:rPr>
                <w:color w:val="auto"/>
                <w:sz w:val="20"/>
              </w:rPr>
              <w:t>Röleve</w:t>
            </w:r>
            <w:proofErr w:type="spellEnd"/>
            <w:r w:rsidRPr="00202F86">
              <w:rPr>
                <w:color w:val="auto"/>
                <w:sz w:val="20"/>
              </w:rPr>
              <w:t xml:space="preserve"> 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FEDCE" w14:textId="77777777" w:rsidR="009A105A" w:rsidRDefault="009A105A" w:rsidP="0086754D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22</w:t>
            </w:r>
            <w:r w:rsidRPr="003250F1">
              <w:rPr>
                <w:color w:val="auto"/>
                <w:sz w:val="20"/>
              </w:rPr>
              <w:t>.1</w:t>
            </w:r>
            <w:r>
              <w:rPr>
                <w:color w:val="auto"/>
                <w:sz w:val="20"/>
              </w:rPr>
              <w:t>1</w:t>
            </w:r>
            <w:r w:rsidRPr="003250F1">
              <w:rPr>
                <w:color w:val="auto"/>
                <w:sz w:val="20"/>
              </w:rPr>
              <w:t>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2EAED" w14:textId="77777777" w:rsidR="009A105A" w:rsidRDefault="009A105A" w:rsidP="0086754D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1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B5FEF" w14:textId="77777777" w:rsidR="009A105A" w:rsidRDefault="009A105A" w:rsidP="0086754D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1-A102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C4BDC" w14:textId="77777777" w:rsidR="009A105A" w:rsidRPr="00685043" w:rsidRDefault="009A105A" w:rsidP="0086754D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85043">
              <w:rPr>
                <w:color w:val="auto"/>
                <w:sz w:val="20"/>
              </w:rPr>
              <w:t>Dr. Öğretim Üyesi</w:t>
            </w:r>
          </w:p>
          <w:p w14:paraId="60F71076" w14:textId="77777777" w:rsidR="009A105A" w:rsidRDefault="009A105A" w:rsidP="0086754D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85043">
              <w:rPr>
                <w:color w:val="auto"/>
                <w:sz w:val="20"/>
              </w:rPr>
              <w:t>Fuat ŞANCI</w:t>
            </w:r>
          </w:p>
        </w:tc>
      </w:tr>
      <w:tr w:rsidR="009A105A" w14:paraId="6BA9CEB1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94056A" w14:textId="77777777" w:rsidR="009A105A" w:rsidRPr="006B559A" w:rsidRDefault="009A105A" w:rsidP="00182C77">
            <w:pPr>
              <w:snapToGrid w:val="0"/>
              <w:spacing w:before="0" w:line="276" w:lineRule="auto"/>
              <w:jc w:val="left"/>
              <w:rPr>
                <w:color w:val="auto"/>
                <w:sz w:val="20"/>
              </w:rPr>
            </w:pPr>
            <w:bookmarkStart w:id="0" w:name="_Hlk413842310"/>
            <w:r>
              <w:rPr>
                <w:color w:val="auto"/>
                <w:sz w:val="20"/>
              </w:rPr>
              <w:t xml:space="preserve"> SNT 113 Bilimsel Araştırma ve Kazı Teknikler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A0A69A" w14:textId="77777777" w:rsidR="009A105A" w:rsidRPr="006B559A" w:rsidRDefault="009A105A" w:rsidP="00182C77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23</w:t>
            </w:r>
            <w:r w:rsidRPr="00EC089A">
              <w:rPr>
                <w:color w:val="auto"/>
                <w:sz w:val="20"/>
              </w:rPr>
              <w:t>.1</w:t>
            </w:r>
            <w:r>
              <w:rPr>
                <w:color w:val="auto"/>
                <w:sz w:val="20"/>
              </w:rPr>
              <w:t>1</w:t>
            </w:r>
            <w:r w:rsidRPr="00EC089A">
              <w:rPr>
                <w:color w:val="auto"/>
                <w:sz w:val="20"/>
              </w:rPr>
              <w:t>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2420F5" w14:textId="77777777" w:rsidR="009A105A" w:rsidRPr="006B559A" w:rsidRDefault="009A105A" w:rsidP="00182C77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1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114DFD" w14:textId="77777777" w:rsidR="009A105A" w:rsidRPr="006B559A" w:rsidRDefault="009A105A" w:rsidP="00182C77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-A103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E9CDD5" w14:textId="77777777" w:rsidR="009A105A" w:rsidRPr="002464EA" w:rsidRDefault="009A105A" w:rsidP="00182C77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464EA">
              <w:rPr>
                <w:color w:val="auto"/>
                <w:sz w:val="20"/>
              </w:rPr>
              <w:t>Dr. Öğretim Üyesi</w:t>
            </w:r>
          </w:p>
          <w:p w14:paraId="788A45EF" w14:textId="77777777" w:rsidR="009A105A" w:rsidRPr="006B559A" w:rsidRDefault="009A105A" w:rsidP="00182C77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464EA">
              <w:rPr>
                <w:color w:val="auto"/>
                <w:sz w:val="20"/>
              </w:rPr>
              <w:t xml:space="preserve">Hülya </w:t>
            </w:r>
            <w:r w:rsidRPr="00E86F30">
              <w:rPr>
                <w:color w:val="auto"/>
                <w:sz w:val="20"/>
              </w:rPr>
              <w:t>COŞGUNARAS</w:t>
            </w:r>
          </w:p>
        </w:tc>
      </w:tr>
      <w:bookmarkEnd w:id="0"/>
      <w:tr w:rsidR="009A105A" w14:paraId="65BBC573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6B59A7" w14:textId="77777777" w:rsidR="009A105A" w:rsidRPr="00AE6F6A" w:rsidRDefault="009A105A" w:rsidP="009F0076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>SNT 10</w:t>
            </w:r>
            <w:r>
              <w:rPr>
                <w:color w:val="auto"/>
                <w:sz w:val="20"/>
              </w:rPr>
              <w:t xml:space="preserve">1 </w:t>
            </w:r>
            <w:r w:rsidRPr="00AE6F6A">
              <w:rPr>
                <w:color w:val="auto"/>
                <w:sz w:val="20"/>
              </w:rPr>
              <w:t>Sanat Tarihine Giriş 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B5786" w14:textId="77777777" w:rsidR="009A105A" w:rsidRDefault="009A105A" w:rsidP="009F0076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E01C5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4</w:t>
            </w:r>
            <w:r w:rsidRPr="009E01C5">
              <w:rPr>
                <w:color w:val="auto"/>
                <w:sz w:val="20"/>
              </w:rPr>
              <w:t>.1</w:t>
            </w:r>
            <w:r>
              <w:rPr>
                <w:color w:val="auto"/>
                <w:sz w:val="20"/>
              </w:rPr>
              <w:t>1</w:t>
            </w:r>
            <w:r w:rsidRPr="009E01C5">
              <w:rPr>
                <w:color w:val="auto"/>
                <w:sz w:val="20"/>
              </w:rPr>
              <w:t>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399342" w14:textId="77777777" w:rsidR="009A105A" w:rsidRDefault="009A105A" w:rsidP="009F0076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1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D33441" w14:textId="77777777" w:rsidR="009A105A" w:rsidRDefault="009A105A" w:rsidP="009F007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1-A102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85CF5" w14:textId="77777777" w:rsidR="009A105A" w:rsidRPr="00293B84" w:rsidRDefault="009A105A" w:rsidP="009F007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93B84">
              <w:rPr>
                <w:color w:val="auto"/>
                <w:sz w:val="20"/>
              </w:rPr>
              <w:t>Dr. Öğretim Üyesi</w:t>
            </w:r>
          </w:p>
          <w:p w14:paraId="6E62F772" w14:textId="77777777" w:rsidR="009A105A" w:rsidRDefault="009A105A" w:rsidP="009F007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93B84">
              <w:rPr>
                <w:color w:val="auto"/>
                <w:sz w:val="20"/>
              </w:rPr>
              <w:t>Fuat ŞANCI</w:t>
            </w:r>
            <w:r>
              <w:rPr>
                <w:color w:val="auto"/>
                <w:sz w:val="20"/>
              </w:rPr>
              <w:t xml:space="preserve"> </w:t>
            </w:r>
          </w:p>
        </w:tc>
      </w:tr>
      <w:tr w:rsidR="009A105A" w14:paraId="1B50E614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92C27D" w14:textId="77777777" w:rsidR="009A105A" w:rsidRPr="006B559A" w:rsidRDefault="009A105A" w:rsidP="002876B2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6B559A">
              <w:rPr>
                <w:color w:val="auto"/>
                <w:sz w:val="20"/>
              </w:rPr>
              <w:t>YD 10</w:t>
            </w:r>
            <w:r>
              <w:rPr>
                <w:color w:val="auto"/>
                <w:sz w:val="20"/>
              </w:rPr>
              <w:t>1</w:t>
            </w:r>
            <w:r w:rsidRPr="006B559A">
              <w:rPr>
                <w:color w:val="auto"/>
                <w:sz w:val="20"/>
              </w:rPr>
              <w:t xml:space="preserve"> Yabancı Dil 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3C1CF5" w14:textId="77777777" w:rsidR="009A105A" w:rsidRDefault="009A105A" w:rsidP="002876B2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24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2FE467" w14:textId="77777777" w:rsidR="009A105A" w:rsidRDefault="009A105A" w:rsidP="002876B2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3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A37EF" w14:textId="77777777" w:rsidR="009A105A" w:rsidRDefault="009A105A" w:rsidP="002876B2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Mergen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20909C" w14:textId="77777777" w:rsidR="009A105A" w:rsidRPr="00685043" w:rsidRDefault="009A105A" w:rsidP="002876B2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85043">
              <w:rPr>
                <w:color w:val="auto"/>
                <w:sz w:val="20"/>
              </w:rPr>
              <w:t>Öğretim Görevlisi</w:t>
            </w:r>
          </w:p>
          <w:p w14:paraId="615880C5" w14:textId="77777777" w:rsidR="009A105A" w:rsidRPr="00685043" w:rsidRDefault="009A105A" w:rsidP="002876B2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464EA">
              <w:rPr>
                <w:color w:val="auto"/>
                <w:sz w:val="20"/>
              </w:rPr>
              <w:t>Volkan DÜZGÜN</w:t>
            </w:r>
          </w:p>
        </w:tc>
      </w:tr>
      <w:tr w:rsidR="009A105A" w14:paraId="00F6B73F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973EF2" w14:textId="77777777" w:rsidR="009A105A" w:rsidRPr="00AE6F6A" w:rsidRDefault="009A105A" w:rsidP="00EE53EF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6B559A">
              <w:rPr>
                <w:color w:val="auto"/>
                <w:sz w:val="20"/>
              </w:rPr>
              <w:t>TD 10</w:t>
            </w:r>
            <w:r>
              <w:rPr>
                <w:color w:val="auto"/>
                <w:sz w:val="20"/>
              </w:rPr>
              <w:t>1</w:t>
            </w:r>
            <w:r w:rsidRPr="006B559A">
              <w:rPr>
                <w:color w:val="auto"/>
                <w:sz w:val="20"/>
              </w:rPr>
              <w:t xml:space="preserve"> Türk Dili 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68DCD" w14:textId="77777777" w:rsidR="009A105A" w:rsidRPr="00F46424" w:rsidRDefault="009A105A" w:rsidP="00EE53EF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25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ABAAE" w14:textId="77777777" w:rsidR="009A105A" w:rsidRDefault="009A105A" w:rsidP="00EE53EF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3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86A72" w14:textId="77777777" w:rsidR="009A105A" w:rsidRDefault="009A105A" w:rsidP="00EE53EF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Mergen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886AF5" w14:textId="77777777" w:rsidR="009A105A" w:rsidRPr="00685043" w:rsidRDefault="009A105A" w:rsidP="00EE53EF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85043">
              <w:rPr>
                <w:color w:val="auto"/>
                <w:sz w:val="20"/>
              </w:rPr>
              <w:t>Öğretim Görevlisi</w:t>
            </w:r>
          </w:p>
          <w:p w14:paraId="477C2726" w14:textId="77777777" w:rsidR="009A105A" w:rsidRPr="00237B33" w:rsidRDefault="009A105A" w:rsidP="00EE53EF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Mustafa ÇALDAK</w:t>
            </w:r>
          </w:p>
        </w:tc>
      </w:tr>
      <w:tr w:rsidR="009A105A" w14:paraId="4762544E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E0A895" w14:textId="77777777" w:rsidR="009A105A" w:rsidRPr="00AE6F6A" w:rsidRDefault="009A105A" w:rsidP="00912D2D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>SNT 10</w:t>
            </w:r>
            <w:r>
              <w:rPr>
                <w:color w:val="auto"/>
                <w:sz w:val="20"/>
              </w:rPr>
              <w:t xml:space="preserve">7 </w:t>
            </w:r>
            <w:r w:rsidRPr="00AE6F6A">
              <w:rPr>
                <w:color w:val="auto"/>
                <w:sz w:val="20"/>
              </w:rPr>
              <w:t>Osmanlı Türkçesi 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0148D" w14:textId="77777777" w:rsidR="009A105A" w:rsidRPr="00F46424" w:rsidRDefault="009A105A" w:rsidP="00912D2D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25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1141F1" w14:textId="77777777" w:rsidR="009A105A" w:rsidRDefault="009A105A" w:rsidP="00912D2D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4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1BC582" w14:textId="77777777" w:rsidR="009A105A" w:rsidRDefault="009A105A" w:rsidP="00912D2D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-A103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4CD57" w14:textId="77777777" w:rsidR="009A105A" w:rsidRPr="00237B33" w:rsidRDefault="009A105A" w:rsidP="00912D2D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Öğretim Görevlisi</w:t>
            </w:r>
          </w:p>
          <w:p w14:paraId="2AF65687" w14:textId="77777777" w:rsidR="009A105A" w:rsidRPr="00237B33" w:rsidRDefault="009A105A" w:rsidP="00912D2D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Mehmet ÇEVİK</w:t>
            </w:r>
          </w:p>
        </w:tc>
      </w:tr>
      <w:tr w:rsidR="009A105A" w14:paraId="41C16D5B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491751" w14:textId="77777777" w:rsidR="009A105A" w:rsidRPr="006B559A" w:rsidRDefault="009A105A" w:rsidP="00891C91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 xml:space="preserve">SNT </w:t>
            </w:r>
            <w:r>
              <w:rPr>
                <w:color w:val="auto"/>
                <w:sz w:val="20"/>
              </w:rPr>
              <w:t>115 Arkeolojiye Giriş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10563D" w14:textId="77777777" w:rsidR="009A105A" w:rsidRDefault="009A105A" w:rsidP="00891C91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F46424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6</w:t>
            </w:r>
            <w:r w:rsidRPr="00F46424">
              <w:rPr>
                <w:color w:val="auto"/>
                <w:sz w:val="20"/>
              </w:rPr>
              <w:t>.1</w:t>
            </w:r>
            <w:r>
              <w:rPr>
                <w:color w:val="auto"/>
                <w:sz w:val="20"/>
              </w:rPr>
              <w:t>1</w:t>
            </w:r>
            <w:r w:rsidRPr="00F46424">
              <w:rPr>
                <w:color w:val="auto"/>
                <w:sz w:val="20"/>
              </w:rPr>
              <w:t>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C95DDE" w14:textId="77777777" w:rsidR="009A105A" w:rsidRDefault="009A105A" w:rsidP="00891C91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4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22E337" w14:textId="77777777" w:rsidR="009A105A" w:rsidRDefault="009A105A" w:rsidP="00891C91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-A103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739F74" w14:textId="77777777" w:rsidR="009A105A" w:rsidRPr="002F5F9A" w:rsidRDefault="009A105A" w:rsidP="00891C91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F5F9A">
              <w:rPr>
                <w:color w:val="auto"/>
                <w:sz w:val="20"/>
              </w:rPr>
              <w:t>Dr. Öğretim Üyesi</w:t>
            </w:r>
          </w:p>
          <w:p w14:paraId="51B90353" w14:textId="77777777" w:rsidR="009A105A" w:rsidRPr="00685043" w:rsidRDefault="009A105A" w:rsidP="00891C91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F5F9A">
              <w:rPr>
                <w:color w:val="auto"/>
                <w:sz w:val="20"/>
              </w:rPr>
              <w:t>Hülya COŞGUNARAS</w:t>
            </w:r>
          </w:p>
        </w:tc>
      </w:tr>
      <w:tr w:rsidR="009A105A" w14:paraId="02B4E222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D30CF" w14:textId="77777777" w:rsidR="009A105A" w:rsidRDefault="009A105A" w:rsidP="002876B2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>SNT 11</w:t>
            </w:r>
            <w:r>
              <w:rPr>
                <w:color w:val="auto"/>
                <w:sz w:val="20"/>
              </w:rPr>
              <w:t xml:space="preserve">1 </w:t>
            </w:r>
            <w:proofErr w:type="gramStart"/>
            <w:r w:rsidRPr="00AE6F6A">
              <w:rPr>
                <w:color w:val="auto"/>
                <w:sz w:val="20"/>
              </w:rPr>
              <w:t>Ortaçağ</w:t>
            </w:r>
            <w:proofErr w:type="gramEnd"/>
            <w:r w:rsidRPr="00AE6F6A">
              <w:rPr>
                <w:color w:val="auto"/>
                <w:sz w:val="20"/>
              </w:rPr>
              <w:t xml:space="preserve"> İslam Sanatı 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364B25" w14:textId="77777777" w:rsidR="009A105A" w:rsidRDefault="009A105A" w:rsidP="002876B2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29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D8B07" w14:textId="77777777" w:rsidR="009A105A" w:rsidRDefault="009A105A" w:rsidP="002876B2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6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B7B69" w14:textId="77777777" w:rsidR="009A105A" w:rsidRPr="006941F2" w:rsidRDefault="009A105A" w:rsidP="002876B2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-A103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BA4C41" w14:textId="77777777" w:rsidR="009A105A" w:rsidRDefault="009A105A" w:rsidP="002876B2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Öğretim Görevlisi</w:t>
            </w:r>
          </w:p>
          <w:p w14:paraId="030C1CAE" w14:textId="77777777" w:rsidR="009A105A" w:rsidRPr="00E86F30" w:rsidRDefault="009A105A" w:rsidP="002876B2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Ufuk GÖKARSLAN</w:t>
            </w:r>
          </w:p>
        </w:tc>
      </w:tr>
      <w:tr w:rsidR="009A105A" w14:paraId="18A2A4EC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53D831" w14:textId="77777777" w:rsidR="009A105A" w:rsidRPr="00AE6F6A" w:rsidRDefault="009A105A" w:rsidP="00A76758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6B559A">
              <w:rPr>
                <w:color w:val="auto"/>
                <w:sz w:val="20"/>
              </w:rPr>
              <w:t>AİİT 10</w:t>
            </w:r>
            <w:r>
              <w:rPr>
                <w:color w:val="auto"/>
                <w:sz w:val="20"/>
              </w:rPr>
              <w:t>1</w:t>
            </w:r>
            <w:r w:rsidRPr="006B559A">
              <w:rPr>
                <w:color w:val="auto"/>
                <w:sz w:val="20"/>
              </w:rPr>
              <w:t xml:space="preserve"> Atatürk İlkeleri ve İnkılâp Tarihi 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99B639" w14:textId="77777777" w:rsidR="009A105A" w:rsidRDefault="009A105A" w:rsidP="00A76758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30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F08698" w14:textId="77777777" w:rsidR="009A105A" w:rsidRDefault="009A105A" w:rsidP="00A76758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9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83F8C" w14:textId="77777777" w:rsidR="009A105A" w:rsidRDefault="009A105A" w:rsidP="00A76758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Mergen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ABEE4" w14:textId="77777777" w:rsidR="009A105A" w:rsidRPr="00685043" w:rsidRDefault="009A105A" w:rsidP="00A76758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85043">
              <w:rPr>
                <w:color w:val="auto"/>
                <w:sz w:val="20"/>
              </w:rPr>
              <w:t>Öğretim Görevlisi</w:t>
            </w:r>
          </w:p>
          <w:p w14:paraId="165A1349" w14:textId="77777777" w:rsidR="009A105A" w:rsidRPr="00237B33" w:rsidRDefault="009A105A" w:rsidP="00A76758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Yakup ÜNİŞEN</w:t>
            </w:r>
          </w:p>
        </w:tc>
      </w:tr>
      <w:tr w:rsidR="0059199A" w14:paraId="35E060D6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E2A79" w14:textId="5CA74766" w:rsidR="0059199A" w:rsidRPr="006B559A" w:rsidRDefault="0059199A" w:rsidP="0059199A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ENF 101 Temel Bilgi Teknolojileri 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04609" w14:textId="3240E281" w:rsidR="0059199A" w:rsidRDefault="0059199A" w:rsidP="0059199A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30</w:t>
            </w:r>
            <w:r>
              <w:rPr>
                <w:color w:val="auto"/>
                <w:sz w:val="20"/>
              </w:rPr>
              <w:t>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EBBE8F" w14:textId="5AB66A88" w:rsidR="0059199A" w:rsidRDefault="0059199A" w:rsidP="0059199A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6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FA2E05" w14:textId="2321D407" w:rsidR="0059199A" w:rsidRDefault="0059199A" w:rsidP="0059199A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941F2">
              <w:rPr>
                <w:color w:val="auto"/>
                <w:sz w:val="20"/>
              </w:rPr>
              <w:t>Mergen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CFC43E" w14:textId="77777777" w:rsidR="0059199A" w:rsidRDefault="0059199A" w:rsidP="0059199A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E86F30">
              <w:rPr>
                <w:color w:val="auto"/>
                <w:sz w:val="20"/>
              </w:rPr>
              <w:t>Öğretim Görevlisi</w:t>
            </w:r>
          </w:p>
          <w:p w14:paraId="65C446E3" w14:textId="34A8651A" w:rsidR="0059199A" w:rsidRPr="00685043" w:rsidRDefault="0059199A" w:rsidP="0059199A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93B84">
              <w:rPr>
                <w:color w:val="auto"/>
                <w:sz w:val="20"/>
              </w:rPr>
              <w:t>Burak YILMAZSOY</w:t>
            </w:r>
          </w:p>
        </w:tc>
      </w:tr>
      <w:tr w:rsidR="0059199A" w14:paraId="687E1042" w14:textId="77777777" w:rsidTr="00AB2013">
        <w:trPr>
          <w:trHeight w:val="332"/>
        </w:trPr>
        <w:tc>
          <w:tcPr>
            <w:tcW w:w="1045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DBD90" w14:textId="77777777" w:rsidR="0059199A" w:rsidRDefault="0059199A" w:rsidP="0059199A">
            <w:pPr>
              <w:spacing w:before="0" w:line="276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III. YARIYIL</w:t>
            </w:r>
          </w:p>
        </w:tc>
      </w:tr>
      <w:tr w:rsidR="0059199A" w14:paraId="2E4AF7AE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290BD" w14:textId="77777777" w:rsidR="0059199A" w:rsidRPr="00AE6F6A" w:rsidRDefault="0059199A" w:rsidP="0059199A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bookmarkStart w:id="1" w:name="_Hlk413859201"/>
            <w:r w:rsidRPr="00AE6F6A">
              <w:rPr>
                <w:color w:val="auto"/>
                <w:sz w:val="20"/>
              </w:rPr>
              <w:t>SNT</w:t>
            </w:r>
            <w:r>
              <w:rPr>
                <w:color w:val="auto"/>
                <w:sz w:val="20"/>
              </w:rPr>
              <w:t xml:space="preserve"> 257 </w:t>
            </w:r>
            <w:r w:rsidRPr="00AE6F6A">
              <w:rPr>
                <w:color w:val="auto"/>
                <w:sz w:val="20"/>
              </w:rPr>
              <w:t>Eski Anadolu Kentleri 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B7778D" w14:textId="77777777" w:rsidR="0059199A" w:rsidRDefault="0059199A" w:rsidP="0059199A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22</w:t>
            </w:r>
            <w:r w:rsidRPr="00EC089A">
              <w:rPr>
                <w:color w:val="auto"/>
                <w:sz w:val="20"/>
              </w:rPr>
              <w:t>.1</w:t>
            </w:r>
            <w:r>
              <w:rPr>
                <w:color w:val="auto"/>
                <w:sz w:val="20"/>
              </w:rPr>
              <w:t>1</w:t>
            </w:r>
            <w:r w:rsidRPr="00EC089A">
              <w:rPr>
                <w:color w:val="auto"/>
                <w:sz w:val="20"/>
              </w:rPr>
              <w:t>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254B6" w14:textId="77777777" w:rsidR="0059199A" w:rsidRDefault="0059199A" w:rsidP="0059199A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0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288096" w14:textId="77777777" w:rsidR="0059199A" w:rsidRDefault="0059199A" w:rsidP="0059199A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-A103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9FCB7" w14:textId="77777777" w:rsidR="0059199A" w:rsidRPr="00237B33" w:rsidRDefault="0059199A" w:rsidP="0059199A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Dr. Öğretim Üyesi</w:t>
            </w:r>
          </w:p>
          <w:p w14:paraId="32C0ECD8" w14:textId="77777777" w:rsidR="0059199A" w:rsidRPr="0087554A" w:rsidRDefault="0059199A" w:rsidP="0059199A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 xml:space="preserve">Hülya </w:t>
            </w:r>
            <w:r w:rsidRPr="00E86F30">
              <w:rPr>
                <w:color w:val="auto"/>
                <w:sz w:val="20"/>
              </w:rPr>
              <w:t>COŞGUNARAS</w:t>
            </w:r>
          </w:p>
        </w:tc>
      </w:tr>
      <w:tr w:rsidR="0059199A" w14:paraId="47BBFE6D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CA68E" w14:textId="77777777" w:rsidR="0059199A" w:rsidRPr="00AE6F6A" w:rsidRDefault="0059199A" w:rsidP="0059199A">
            <w:pPr>
              <w:suppressAutoHyphens w:val="0"/>
              <w:autoSpaceDN/>
              <w:spacing w:before="0" w:line="240" w:lineRule="auto"/>
              <w:jc w:val="left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>SNT 20</w:t>
            </w:r>
            <w:r>
              <w:rPr>
                <w:color w:val="auto"/>
                <w:sz w:val="20"/>
              </w:rPr>
              <w:t>3</w:t>
            </w:r>
            <w:r w:rsidRPr="00AE6F6A">
              <w:rPr>
                <w:color w:val="auto"/>
                <w:sz w:val="20"/>
              </w:rPr>
              <w:t xml:space="preserve"> Anadolu Selçuklu Sanatı I 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E4EFB" w14:textId="77777777" w:rsidR="0059199A" w:rsidRPr="002464EA" w:rsidRDefault="0059199A" w:rsidP="0059199A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22</w:t>
            </w:r>
            <w:r w:rsidRPr="003250F1">
              <w:rPr>
                <w:color w:val="auto"/>
                <w:sz w:val="20"/>
              </w:rPr>
              <w:t>.1</w:t>
            </w:r>
            <w:r>
              <w:rPr>
                <w:color w:val="auto"/>
                <w:sz w:val="20"/>
              </w:rPr>
              <w:t>1</w:t>
            </w:r>
            <w:r w:rsidRPr="003250F1">
              <w:rPr>
                <w:color w:val="auto"/>
                <w:sz w:val="20"/>
              </w:rPr>
              <w:t>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08D244" w14:textId="77777777" w:rsidR="0059199A" w:rsidRPr="001978CE" w:rsidRDefault="0059199A" w:rsidP="0059199A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1978CE">
              <w:rPr>
                <w:color w:val="auto"/>
                <w:sz w:val="20"/>
              </w:rPr>
              <w:t>1</w:t>
            </w:r>
            <w:r>
              <w:rPr>
                <w:color w:val="auto"/>
                <w:sz w:val="20"/>
              </w:rPr>
              <w:t>4</w:t>
            </w:r>
            <w:r w:rsidRPr="001978CE">
              <w:rPr>
                <w:color w:val="auto"/>
                <w:sz w:val="20"/>
              </w:rPr>
              <w:t>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7767CC" w14:textId="77777777" w:rsidR="0059199A" w:rsidRDefault="0059199A" w:rsidP="0059199A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1-A102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D5E8EF" w14:textId="77777777" w:rsidR="0059199A" w:rsidRPr="00685043" w:rsidRDefault="0059199A" w:rsidP="0059199A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85043">
              <w:rPr>
                <w:color w:val="auto"/>
                <w:sz w:val="20"/>
              </w:rPr>
              <w:t>Dr. Öğretim Üyesi</w:t>
            </w:r>
          </w:p>
          <w:p w14:paraId="1B55DAEA" w14:textId="77777777" w:rsidR="0059199A" w:rsidRPr="00237B33" w:rsidRDefault="0059199A" w:rsidP="0059199A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85043">
              <w:rPr>
                <w:color w:val="auto"/>
                <w:sz w:val="20"/>
              </w:rPr>
              <w:t>Fuat ŞANCI</w:t>
            </w:r>
            <w:r>
              <w:rPr>
                <w:color w:val="auto"/>
                <w:sz w:val="20"/>
              </w:rPr>
              <w:t xml:space="preserve"> </w:t>
            </w:r>
          </w:p>
        </w:tc>
      </w:tr>
      <w:tr w:rsidR="0059199A" w14:paraId="5A2FAD51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1C7703" w14:textId="77777777" w:rsidR="0059199A" w:rsidRPr="00AE6F6A" w:rsidRDefault="0059199A" w:rsidP="0059199A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>SNT 21</w:t>
            </w:r>
            <w:r>
              <w:rPr>
                <w:color w:val="auto"/>
                <w:sz w:val="20"/>
              </w:rPr>
              <w:t xml:space="preserve">1 </w:t>
            </w:r>
            <w:r w:rsidRPr="00AE6F6A">
              <w:rPr>
                <w:color w:val="auto"/>
                <w:sz w:val="20"/>
              </w:rPr>
              <w:t>Avrupa Sanatı 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E78A4" w14:textId="77777777" w:rsidR="0059199A" w:rsidRDefault="0059199A" w:rsidP="0059199A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23</w:t>
            </w:r>
            <w:r w:rsidRPr="00EC089A">
              <w:rPr>
                <w:color w:val="auto"/>
                <w:sz w:val="20"/>
              </w:rPr>
              <w:t>.1</w:t>
            </w:r>
            <w:r>
              <w:rPr>
                <w:color w:val="auto"/>
                <w:sz w:val="20"/>
              </w:rPr>
              <w:t>1</w:t>
            </w:r>
            <w:r w:rsidRPr="00EC089A">
              <w:rPr>
                <w:color w:val="auto"/>
                <w:sz w:val="20"/>
              </w:rPr>
              <w:t>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72183" w14:textId="77777777" w:rsidR="0059199A" w:rsidRDefault="0059199A" w:rsidP="0059199A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3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D9B0C" w14:textId="77777777" w:rsidR="0059199A" w:rsidRDefault="0059199A" w:rsidP="0059199A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-A103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01E9F5" w14:textId="77777777" w:rsidR="0059199A" w:rsidRPr="00685043" w:rsidRDefault="0059199A" w:rsidP="0059199A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85043">
              <w:rPr>
                <w:color w:val="auto"/>
                <w:sz w:val="20"/>
              </w:rPr>
              <w:t>Dr. Öğretim Üyesi</w:t>
            </w:r>
          </w:p>
          <w:p w14:paraId="3A794A99" w14:textId="77777777" w:rsidR="0059199A" w:rsidRPr="0087554A" w:rsidRDefault="0059199A" w:rsidP="0059199A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85043">
              <w:rPr>
                <w:color w:val="auto"/>
                <w:sz w:val="20"/>
              </w:rPr>
              <w:t xml:space="preserve">Hülya </w:t>
            </w:r>
            <w:r w:rsidRPr="00E86F30">
              <w:rPr>
                <w:color w:val="auto"/>
                <w:sz w:val="20"/>
              </w:rPr>
              <w:t>COŞGUNARAS</w:t>
            </w:r>
          </w:p>
        </w:tc>
      </w:tr>
      <w:tr w:rsidR="0059199A" w14:paraId="3CF15EA3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8DF2E" w14:textId="77777777" w:rsidR="0059199A" w:rsidRPr="00AE6F6A" w:rsidRDefault="0059199A" w:rsidP="0059199A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bookmarkStart w:id="2" w:name="_Hlk413843078"/>
            <w:r w:rsidRPr="00AE6F6A">
              <w:rPr>
                <w:color w:val="auto"/>
                <w:sz w:val="20"/>
              </w:rPr>
              <w:t>SNT 20</w:t>
            </w:r>
            <w:r>
              <w:rPr>
                <w:color w:val="auto"/>
                <w:sz w:val="20"/>
              </w:rPr>
              <w:t>1</w:t>
            </w:r>
            <w:r w:rsidRPr="00AE6F6A">
              <w:rPr>
                <w:color w:val="auto"/>
                <w:sz w:val="20"/>
              </w:rPr>
              <w:t xml:space="preserve"> Osmanlı Sanatı 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6D0FC" w14:textId="77777777" w:rsidR="0059199A" w:rsidRDefault="0059199A" w:rsidP="0059199A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24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FC3554" w14:textId="77777777" w:rsidR="0059199A" w:rsidRDefault="0059199A" w:rsidP="0059199A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4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96B2EE" w14:textId="77777777" w:rsidR="0059199A" w:rsidRDefault="0059199A" w:rsidP="0059199A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-A103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B1F05" w14:textId="77777777" w:rsidR="0059199A" w:rsidRPr="00237B33" w:rsidRDefault="0059199A" w:rsidP="0059199A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Dr. Öğretim Üyesi</w:t>
            </w:r>
          </w:p>
          <w:p w14:paraId="4CC1AC07" w14:textId="77777777" w:rsidR="0059199A" w:rsidRPr="0087554A" w:rsidRDefault="0059199A" w:rsidP="0059199A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Turgay POLAT</w:t>
            </w:r>
            <w:r>
              <w:rPr>
                <w:color w:val="auto"/>
                <w:sz w:val="20"/>
              </w:rPr>
              <w:t xml:space="preserve"> </w:t>
            </w:r>
          </w:p>
        </w:tc>
      </w:tr>
      <w:bookmarkEnd w:id="2"/>
      <w:tr w:rsidR="0059199A" w14:paraId="1109B74B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C861BE" w14:textId="77777777" w:rsidR="0059199A" w:rsidRPr="00AE6F6A" w:rsidRDefault="0059199A" w:rsidP="0059199A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>SNT 2</w:t>
            </w:r>
            <w:r>
              <w:rPr>
                <w:color w:val="auto"/>
                <w:sz w:val="20"/>
              </w:rPr>
              <w:t>09</w:t>
            </w:r>
            <w:r w:rsidRPr="00AE6F6A">
              <w:rPr>
                <w:color w:val="auto"/>
                <w:sz w:val="20"/>
              </w:rPr>
              <w:t xml:space="preserve"> Bizans Sanatı 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5A774A" w14:textId="77777777" w:rsidR="0059199A" w:rsidRPr="00197202" w:rsidRDefault="0059199A" w:rsidP="0059199A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EC089A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5</w:t>
            </w:r>
            <w:r w:rsidRPr="00EC089A">
              <w:rPr>
                <w:color w:val="auto"/>
                <w:sz w:val="20"/>
              </w:rPr>
              <w:t>.1</w:t>
            </w:r>
            <w:r>
              <w:rPr>
                <w:color w:val="auto"/>
                <w:sz w:val="20"/>
              </w:rPr>
              <w:t>1</w:t>
            </w:r>
            <w:r w:rsidRPr="00EC089A">
              <w:rPr>
                <w:color w:val="auto"/>
                <w:sz w:val="20"/>
              </w:rPr>
              <w:t>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9F0D61" w14:textId="77777777" w:rsidR="0059199A" w:rsidRDefault="0059199A" w:rsidP="0059199A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1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D0FE41" w14:textId="77777777" w:rsidR="0059199A" w:rsidRDefault="0059199A" w:rsidP="0059199A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-A103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B6F069" w14:textId="77777777" w:rsidR="0059199A" w:rsidRPr="00237B33" w:rsidRDefault="0059199A" w:rsidP="0059199A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Dr. Öğretim Üyesi</w:t>
            </w:r>
          </w:p>
          <w:p w14:paraId="6A31BC17" w14:textId="77777777" w:rsidR="0059199A" w:rsidRPr="00237B33" w:rsidRDefault="0059199A" w:rsidP="0059199A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 xml:space="preserve">Hülya </w:t>
            </w:r>
            <w:r w:rsidRPr="00E86F30">
              <w:rPr>
                <w:color w:val="auto"/>
                <w:sz w:val="20"/>
              </w:rPr>
              <w:t>COŞGUNARAS</w:t>
            </w:r>
            <w:r>
              <w:rPr>
                <w:color w:val="auto"/>
                <w:sz w:val="20"/>
              </w:rPr>
              <w:t xml:space="preserve"> </w:t>
            </w:r>
          </w:p>
        </w:tc>
      </w:tr>
      <w:tr w:rsidR="0059199A" w14:paraId="7F1D4A76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C9722B" w14:textId="77777777" w:rsidR="0059199A" w:rsidRPr="00AE6F6A" w:rsidRDefault="0059199A" w:rsidP="0059199A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>SNT 26</w:t>
            </w:r>
            <w:r>
              <w:rPr>
                <w:color w:val="auto"/>
                <w:sz w:val="20"/>
              </w:rPr>
              <w:t>3</w:t>
            </w:r>
            <w:r w:rsidRPr="00AE6F6A">
              <w:rPr>
                <w:color w:val="auto"/>
                <w:sz w:val="20"/>
              </w:rPr>
              <w:t xml:space="preserve"> Osmanlı Türkçesi I</w:t>
            </w:r>
            <w:r>
              <w:rPr>
                <w:color w:val="auto"/>
                <w:sz w:val="20"/>
              </w:rPr>
              <w:t>I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D9EC2" w14:textId="77777777" w:rsidR="0059199A" w:rsidRDefault="0059199A" w:rsidP="0059199A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197202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5</w:t>
            </w:r>
            <w:r w:rsidRPr="00197202">
              <w:rPr>
                <w:color w:val="auto"/>
                <w:sz w:val="20"/>
              </w:rPr>
              <w:t>.1</w:t>
            </w:r>
            <w:r>
              <w:rPr>
                <w:color w:val="auto"/>
                <w:sz w:val="20"/>
              </w:rPr>
              <w:t>1</w:t>
            </w:r>
            <w:r w:rsidRPr="00197202">
              <w:rPr>
                <w:color w:val="auto"/>
                <w:sz w:val="20"/>
              </w:rPr>
              <w:t>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3048B9" w14:textId="77777777" w:rsidR="0059199A" w:rsidRDefault="0059199A" w:rsidP="0059199A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5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2CFA6" w14:textId="77777777" w:rsidR="0059199A" w:rsidRDefault="0059199A" w:rsidP="0059199A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-A103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50978" w14:textId="77777777" w:rsidR="0059199A" w:rsidRPr="00237B33" w:rsidRDefault="0059199A" w:rsidP="0059199A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Öğretim Görevlisi</w:t>
            </w:r>
          </w:p>
          <w:p w14:paraId="1209054E" w14:textId="77777777" w:rsidR="0059199A" w:rsidRDefault="0059199A" w:rsidP="0059199A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85043">
              <w:rPr>
                <w:color w:val="auto"/>
                <w:sz w:val="20"/>
              </w:rPr>
              <w:t>Mehmet ÇEVİK</w:t>
            </w:r>
            <w:r>
              <w:rPr>
                <w:color w:val="auto"/>
                <w:sz w:val="20"/>
              </w:rPr>
              <w:t xml:space="preserve"> </w:t>
            </w:r>
          </w:p>
        </w:tc>
      </w:tr>
      <w:tr w:rsidR="0059199A" w14:paraId="07BA2C3B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BE9BDD" w14:textId="77777777" w:rsidR="0059199A" w:rsidRPr="00AE6F6A" w:rsidRDefault="0059199A" w:rsidP="0059199A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>SNT 21</w:t>
            </w:r>
            <w:r>
              <w:rPr>
                <w:color w:val="auto"/>
                <w:sz w:val="20"/>
              </w:rPr>
              <w:t>5</w:t>
            </w:r>
            <w:r w:rsidRPr="00AE6F6A">
              <w:rPr>
                <w:color w:val="auto"/>
                <w:sz w:val="20"/>
              </w:rPr>
              <w:t xml:space="preserve"> </w:t>
            </w:r>
            <w:proofErr w:type="gramStart"/>
            <w:r w:rsidRPr="00AE6F6A">
              <w:rPr>
                <w:color w:val="auto"/>
                <w:sz w:val="20"/>
              </w:rPr>
              <w:t>Ortaçağ</w:t>
            </w:r>
            <w:proofErr w:type="gramEnd"/>
            <w:r w:rsidRPr="00AE6F6A">
              <w:rPr>
                <w:color w:val="auto"/>
                <w:sz w:val="20"/>
              </w:rPr>
              <w:t xml:space="preserve"> İslam Sanatı I</w:t>
            </w:r>
            <w:r>
              <w:rPr>
                <w:color w:val="auto"/>
                <w:sz w:val="20"/>
              </w:rPr>
              <w:t>I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6E1EAA" w14:textId="77777777" w:rsidR="0059199A" w:rsidRDefault="0059199A" w:rsidP="0059199A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DA7A02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6</w:t>
            </w:r>
            <w:r w:rsidRPr="00DA7A02">
              <w:rPr>
                <w:color w:val="auto"/>
                <w:sz w:val="20"/>
              </w:rPr>
              <w:t>.1</w:t>
            </w:r>
            <w:r>
              <w:rPr>
                <w:color w:val="auto"/>
                <w:sz w:val="20"/>
              </w:rPr>
              <w:t>1</w:t>
            </w:r>
            <w:r w:rsidRPr="00DA7A02">
              <w:rPr>
                <w:color w:val="auto"/>
                <w:sz w:val="20"/>
              </w:rPr>
              <w:t>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B2E23" w14:textId="77777777" w:rsidR="0059199A" w:rsidRDefault="0059199A" w:rsidP="0059199A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1978CE">
              <w:rPr>
                <w:color w:val="auto"/>
                <w:sz w:val="20"/>
              </w:rPr>
              <w:t>1</w:t>
            </w:r>
            <w:r>
              <w:rPr>
                <w:color w:val="auto"/>
                <w:sz w:val="20"/>
              </w:rPr>
              <w:t>6</w:t>
            </w:r>
            <w:r w:rsidRPr="001978CE">
              <w:rPr>
                <w:color w:val="auto"/>
                <w:sz w:val="20"/>
              </w:rPr>
              <w:t>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45A80B" w14:textId="77777777" w:rsidR="0059199A" w:rsidRDefault="0059199A" w:rsidP="0059199A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-A103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4C71BB" w14:textId="77777777" w:rsidR="0059199A" w:rsidRPr="00685043" w:rsidRDefault="0059199A" w:rsidP="0059199A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85043">
              <w:rPr>
                <w:color w:val="auto"/>
                <w:sz w:val="20"/>
              </w:rPr>
              <w:t>Dr. Öğretim Üyesi</w:t>
            </w:r>
          </w:p>
          <w:p w14:paraId="79B3F490" w14:textId="77777777" w:rsidR="0059199A" w:rsidRDefault="0059199A" w:rsidP="0059199A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85043">
              <w:rPr>
                <w:color w:val="auto"/>
                <w:sz w:val="20"/>
              </w:rPr>
              <w:t>Turgay POLAT</w:t>
            </w:r>
            <w:r>
              <w:rPr>
                <w:color w:val="auto"/>
                <w:sz w:val="20"/>
              </w:rPr>
              <w:t xml:space="preserve"> </w:t>
            </w:r>
          </w:p>
        </w:tc>
      </w:tr>
      <w:tr w:rsidR="0059199A" w14:paraId="41FDD534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F86EA" w14:textId="77777777" w:rsidR="0059199A" w:rsidRPr="00AE6F6A" w:rsidRDefault="0059199A" w:rsidP="0059199A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 xml:space="preserve">SNT </w:t>
            </w:r>
            <w:r>
              <w:rPr>
                <w:color w:val="auto"/>
                <w:sz w:val="20"/>
              </w:rPr>
              <w:t>253 Türk Sanatında Motif ve Semboller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76A50" w14:textId="77777777" w:rsidR="0059199A" w:rsidRPr="00DA7A02" w:rsidRDefault="0059199A" w:rsidP="0059199A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29</w:t>
            </w:r>
            <w:r w:rsidRPr="002464EA">
              <w:rPr>
                <w:color w:val="auto"/>
                <w:sz w:val="20"/>
              </w:rPr>
              <w:t>.1</w:t>
            </w:r>
            <w:r>
              <w:rPr>
                <w:color w:val="auto"/>
                <w:sz w:val="20"/>
              </w:rPr>
              <w:t>1</w:t>
            </w:r>
            <w:r w:rsidRPr="002464EA">
              <w:rPr>
                <w:color w:val="auto"/>
                <w:sz w:val="20"/>
              </w:rPr>
              <w:t>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67ED2" w14:textId="77777777" w:rsidR="0059199A" w:rsidRPr="001978CE" w:rsidRDefault="0059199A" w:rsidP="0059199A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1978CE">
              <w:rPr>
                <w:color w:val="auto"/>
                <w:sz w:val="20"/>
              </w:rPr>
              <w:t>1</w:t>
            </w:r>
            <w:r>
              <w:rPr>
                <w:color w:val="auto"/>
                <w:sz w:val="20"/>
              </w:rPr>
              <w:t>5</w:t>
            </w:r>
            <w:r w:rsidRPr="001978CE">
              <w:rPr>
                <w:color w:val="auto"/>
                <w:sz w:val="20"/>
              </w:rPr>
              <w:t>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BE63A" w14:textId="77777777" w:rsidR="0059199A" w:rsidRDefault="0059199A" w:rsidP="0059199A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-A103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C11CA" w14:textId="77777777" w:rsidR="0059199A" w:rsidRPr="00237B33" w:rsidRDefault="0059199A" w:rsidP="0059199A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Öğretim Görevlisi</w:t>
            </w:r>
          </w:p>
          <w:p w14:paraId="24E3609B" w14:textId="77777777" w:rsidR="0059199A" w:rsidRPr="00685043" w:rsidRDefault="0059199A" w:rsidP="0059199A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Ufuk GÖKARSLAN</w:t>
            </w:r>
            <w:r>
              <w:rPr>
                <w:color w:val="auto"/>
                <w:sz w:val="20"/>
              </w:rPr>
              <w:t xml:space="preserve"> </w:t>
            </w:r>
          </w:p>
        </w:tc>
      </w:tr>
      <w:tr w:rsidR="0059199A" w14:paraId="32D2F548" w14:textId="77777777" w:rsidTr="0088755A">
        <w:trPr>
          <w:trHeight w:val="332"/>
        </w:trPr>
        <w:tc>
          <w:tcPr>
            <w:tcW w:w="3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8FCE3" w14:textId="77777777" w:rsidR="0059199A" w:rsidRPr="00AE6F6A" w:rsidRDefault="0059199A" w:rsidP="0059199A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>SNT 20</w:t>
            </w:r>
            <w:r>
              <w:rPr>
                <w:color w:val="auto"/>
                <w:sz w:val="20"/>
              </w:rPr>
              <w:t xml:space="preserve">5 </w:t>
            </w:r>
            <w:r w:rsidRPr="00AE6F6A">
              <w:rPr>
                <w:color w:val="auto"/>
                <w:sz w:val="20"/>
              </w:rPr>
              <w:t>Anadolu Beylikleri Sanatı I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3A77DE" w14:textId="77777777" w:rsidR="0059199A" w:rsidRPr="00DA7A02" w:rsidRDefault="0059199A" w:rsidP="0059199A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30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54C9A" w14:textId="77777777" w:rsidR="0059199A" w:rsidRPr="001978CE" w:rsidRDefault="0059199A" w:rsidP="0059199A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4</w:t>
            </w:r>
            <w:r w:rsidRPr="001978CE">
              <w:rPr>
                <w:color w:val="auto"/>
                <w:sz w:val="20"/>
              </w:rPr>
              <w:t>:0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287854" w14:textId="77777777" w:rsidR="0059199A" w:rsidRDefault="0059199A" w:rsidP="0059199A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-A103</w:t>
            </w:r>
          </w:p>
        </w:tc>
        <w:tc>
          <w:tcPr>
            <w:tcW w:w="2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9CF3D3" w14:textId="77777777" w:rsidR="0059199A" w:rsidRPr="00237B33" w:rsidRDefault="0059199A" w:rsidP="0059199A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Öğretim Görevlisi</w:t>
            </w:r>
          </w:p>
          <w:p w14:paraId="0342C02B" w14:textId="77777777" w:rsidR="0059199A" w:rsidRPr="00685043" w:rsidRDefault="0059199A" w:rsidP="0059199A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Ufuk GÖKARSLAN</w:t>
            </w:r>
          </w:p>
        </w:tc>
      </w:tr>
      <w:bookmarkEnd w:id="1"/>
    </w:tbl>
    <w:p w14:paraId="6218A5D2" w14:textId="77777777" w:rsidR="009A105A" w:rsidRDefault="009A105A" w:rsidP="00AB2013">
      <w:pPr>
        <w:spacing w:before="0" w:line="276" w:lineRule="auto"/>
        <w:jc w:val="center"/>
        <w:rPr>
          <w:b/>
          <w:color w:val="auto"/>
        </w:rPr>
      </w:pPr>
    </w:p>
    <w:p w14:paraId="669E51E3" w14:textId="77777777" w:rsidR="009A105A" w:rsidRDefault="009A105A" w:rsidP="00AB2013">
      <w:pPr>
        <w:spacing w:before="0" w:line="276" w:lineRule="auto"/>
        <w:jc w:val="left"/>
      </w:pP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</w:p>
    <w:p w14:paraId="62B8612E" w14:textId="77777777" w:rsidR="009A105A" w:rsidRDefault="009A105A" w:rsidP="00AB2013">
      <w:pPr>
        <w:spacing w:before="0" w:line="276" w:lineRule="auto"/>
      </w:pPr>
    </w:p>
    <w:p w14:paraId="56751B3E" w14:textId="77777777" w:rsidR="009A105A" w:rsidRDefault="009A105A" w:rsidP="00AB2013">
      <w:pPr>
        <w:spacing w:before="0" w:line="276" w:lineRule="auto"/>
      </w:pPr>
    </w:p>
    <w:p w14:paraId="65A30B30" w14:textId="77777777" w:rsidR="009A105A" w:rsidRDefault="009A105A" w:rsidP="00AB2013">
      <w:pPr>
        <w:spacing w:before="0" w:line="276" w:lineRule="auto"/>
      </w:pPr>
    </w:p>
    <w:p w14:paraId="3AF11F55" w14:textId="77777777" w:rsidR="009A105A" w:rsidRDefault="009A105A" w:rsidP="00AB2013">
      <w:pPr>
        <w:spacing w:before="0" w:line="276" w:lineRule="auto"/>
      </w:pPr>
    </w:p>
    <w:p w14:paraId="4F4BD320" w14:textId="77777777" w:rsidR="009A105A" w:rsidRDefault="009A105A" w:rsidP="00AB2013">
      <w:pPr>
        <w:spacing w:before="0" w:line="276" w:lineRule="auto"/>
      </w:pPr>
    </w:p>
    <w:p w14:paraId="2AEF44E6" w14:textId="77777777" w:rsidR="009A105A" w:rsidRDefault="009A105A" w:rsidP="00AB2013">
      <w:pPr>
        <w:spacing w:before="0" w:line="276" w:lineRule="auto"/>
      </w:pPr>
    </w:p>
    <w:p w14:paraId="3832EFF7" w14:textId="77777777" w:rsidR="009A105A" w:rsidRDefault="009A105A" w:rsidP="00AB2013">
      <w:pPr>
        <w:spacing w:before="0" w:line="276" w:lineRule="auto"/>
      </w:pPr>
    </w:p>
    <w:p w14:paraId="152CAA5A" w14:textId="77777777" w:rsidR="009A105A" w:rsidRDefault="009A105A" w:rsidP="00242F0B">
      <w:pPr>
        <w:spacing w:before="0" w:line="240" w:lineRule="auto"/>
        <w:jc w:val="center"/>
        <w:rPr>
          <w:b/>
          <w:color w:val="auto"/>
        </w:rPr>
      </w:pPr>
      <w:r>
        <w:rPr>
          <w:b/>
          <w:color w:val="auto"/>
        </w:rPr>
        <w:lastRenderedPageBreak/>
        <w:t>T.C.</w:t>
      </w:r>
    </w:p>
    <w:p w14:paraId="6D900D71" w14:textId="77777777" w:rsidR="009A105A" w:rsidRDefault="009A105A" w:rsidP="00242F0B">
      <w:pPr>
        <w:spacing w:before="0" w:line="240" w:lineRule="auto"/>
        <w:jc w:val="center"/>
        <w:rPr>
          <w:b/>
          <w:color w:val="auto"/>
        </w:rPr>
      </w:pPr>
      <w:r>
        <w:rPr>
          <w:b/>
          <w:color w:val="auto"/>
        </w:rPr>
        <w:t>ADIYAMAN ÜNİVERSİTESİ</w:t>
      </w:r>
    </w:p>
    <w:p w14:paraId="4A60A495" w14:textId="77777777" w:rsidR="009A105A" w:rsidRDefault="009A105A" w:rsidP="00242F0B">
      <w:pPr>
        <w:spacing w:before="0" w:line="240" w:lineRule="auto"/>
        <w:jc w:val="center"/>
        <w:rPr>
          <w:b/>
          <w:color w:val="auto"/>
        </w:rPr>
      </w:pPr>
      <w:r>
        <w:rPr>
          <w:b/>
          <w:color w:val="auto"/>
        </w:rPr>
        <w:t>FEN-EDEBİYAT FAKÜLTESİ SANAT TARİHİ BÖLÜMÜ</w:t>
      </w:r>
    </w:p>
    <w:p w14:paraId="7896BDC5" w14:textId="77777777" w:rsidR="009A105A" w:rsidRDefault="009A105A" w:rsidP="00242F0B">
      <w:pPr>
        <w:spacing w:before="0" w:line="240" w:lineRule="auto"/>
        <w:jc w:val="center"/>
        <w:rPr>
          <w:b/>
          <w:color w:val="auto"/>
        </w:rPr>
      </w:pPr>
      <w:r>
        <w:rPr>
          <w:b/>
          <w:color w:val="auto"/>
        </w:rPr>
        <w:t>2021-2022 AKADEMİK YILI GÜZ DÖNEMİ II. VİZE SINAV PROGRAMI</w:t>
      </w:r>
    </w:p>
    <w:p w14:paraId="49FB2002" w14:textId="77777777" w:rsidR="009A105A" w:rsidRDefault="009A105A" w:rsidP="00242F0B">
      <w:pPr>
        <w:spacing w:before="0" w:line="240" w:lineRule="auto"/>
        <w:jc w:val="center"/>
        <w:rPr>
          <w:b/>
          <w:color w:val="auto"/>
        </w:rPr>
      </w:pPr>
    </w:p>
    <w:tbl>
      <w:tblPr>
        <w:tblW w:w="1607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823"/>
        <w:gridCol w:w="1275"/>
        <w:gridCol w:w="857"/>
        <w:gridCol w:w="1984"/>
        <w:gridCol w:w="2552"/>
        <w:gridCol w:w="1860"/>
        <w:gridCol w:w="1860"/>
        <w:gridCol w:w="1860"/>
      </w:tblGrid>
      <w:tr w:rsidR="009A105A" w14:paraId="1D8850DF" w14:textId="77777777" w:rsidTr="00685043">
        <w:trPr>
          <w:gridAfter w:val="3"/>
          <w:wAfter w:w="5580" w:type="dxa"/>
          <w:trHeight w:val="319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07C6DE" w14:textId="77777777" w:rsidR="009A105A" w:rsidRDefault="009A105A" w:rsidP="00242F0B">
            <w:pPr>
              <w:spacing w:before="0" w:line="240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Dersin Kodu ve Adı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64F9D5" w14:textId="77777777" w:rsidR="009A105A" w:rsidRDefault="009A105A" w:rsidP="00242F0B">
            <w:pPr>
              <w:spacing w:before="0" w:line="240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Sınav Tarihi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D12949" w14:textId="77777777" w:rsidR="009A105A" w:rsidRDefault="009A105A" w:rsidP="00242F0B">
            <w:pPr>
              <w:spacing w:before="0" w:line="240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Saat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9A53F" w14:textId="77777777" w:rsidR="009A105A" w:rsidRDefault="009A105A" w:rsidP="00242F0B">
            <w:pPr>
              <w:spacing w:before="0" w:line="240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Yer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B51F8D" w14:textId="77777777" w:rsidR="009A105A" w:rsidRDefault="009A105A" w:rsidP="00242F0B">
            <w:pPr>
              <w:spacing w:before="0" w:line="240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Gözetmenler</w:t>
            </w:r>
          </w:p>
        </w:tc>
      </w:tr>
      <w:tr w:rsidR="009A105A" w14:paraId="589EA9BC" w14:textId="77777777" w:rsidTr="00685043">
        <w:trPr>
          <w:gridAfter w:val="3"/>
          <w:wAfter w:w="5580" w:type="dxa"/>
          <w:trHeight w:val="332"/>
        </w:trPr>
        <w:tc>
          <w:tcPr>
            <w:tcW w:w="104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933D2D" w14:textId="77777777" w:rsidR="009A105A" w:rsidRDefault="009A105A" w:rsidP="00242F0B">
            <w:pPr>
              <w:spacing w:before="0" w:line="240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V. YARIYIL</w:t>
            </w:r>
          </w:p>
        </w:tc>
      </w:tr>
      <w:tr w:rsidR="009A105A" w14:paraId="1E6C495C" w14:textId="77777777" w:rsidTr="00685043">
        <w:trPr>
          <w:gridAfter w:val="3"/>
          <w:wAfter w:w="5580" w:type="dxa"/>
          <w:trHeight w:val="332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E26896" w14:textId="77777777" w:rsidR="009A105A" w:rsidRPr="00AE6F6A" w:rsidRDefault="009A105A" w:rsidP="00484D9E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>SNT 30</w:t>
            </w:r>
            <w:r>
              <w:rPr>
                <w:color w:val="auto"/>
                <w:sz w:val="20"/>
              </w:rPr>
              <w:t>3</w:t>
            </w:r>
            <w:r w:rsidRPr="000C6D61">
              <w:rPr>
                <w:color w:val="auto"/>
                <w:sz w:val="20"/>
              </w:rPr>
              <w:t xml:space="preserve"> Anadolu Selçuklu Sanatı I</w:t>
            </w:r>
            <w:r>
              <w:rPr>
                <w:color w:val="auto"/>
                <w:sz w:val="20"/>
              </w:rPr>
              <w:t>I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D333C8" w14:textId="77777777" w:rsidR="009A105A" w:rsidRPr="002464EA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22</w:t>
            </w:r>
            <w:r w:rsidRPr="003250F1">
              <w:rPr>
                <w:color w:val="auto"/>
                <w:sz w:val="20"/>
              </w:rPr>
              <w:t>.1</w:t>
            </w:r>
            <w:r>
              <w:rPr>
                <w:color w:val="auto"/>
                <w:sz w:val="20"/>
              </w:rPr>
              <w:t>1</w:t>
            </w:r>
            <w:r w:rsidRPr="003250F1">
              <w:rPr>
                <w:color w:val="auto"/>
                <w:sz w:val="20"/>
              </w:rPr>
              <w:t>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767213" w14:textId="77777777" w:rsidR="009A105A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3: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030463" w14:textId="77777777" w:rsidR="009A105A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C40B9" w14:textId="77777777" w:rsidR="009A105A" w:rsidRPr="00685043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85043">
              <w:rPr>
                <w:color w:val="auto"/>
                <w:sz w:val="20"/>
              </w:rPr>
              <w:t>Dr. Öğretim Üyesi</w:t>
            </w:r>
          </w:p>
          <w:p w14:paraId="71DBF5A9" w14:textId="77777777" w:rsidR="009A105A" w:rsidRPr="00237B33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85043">
              <w:rPr>
                <w:color w:val="auto"/>
                <w:sz w:val="20"/>
              </w:rPr>
              <w:t>Fuat ŞANCI</w:t>
            </w:r>
          </w:p>
        </w:tc>
      </w:tr>
      <w:tr w:rsidR="009A105A" w14:paraId="70E0966D" w14:textId="77777777" w:rsidTr="00685043">
        <w:trPr>
          <w:gridAfter w:val="3"/>
          <w:wAfter w:w="5580" w:type="dxa"/>
          <w:trHeight w:val="332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716BA" w14:textId="77777777" w:rsidR="009A105A" w:rsidRPr="000C6D61" w:rsidRDefault="009A105A" w:rsidP="00484D9E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 xml:space="preserve">SNT </w:t>
            </w:r>
            <w:r>
              <w:rPr>
                <w:color w:val="auto"/>
                <w:sz w:val="20"/>
              </w:rPr>
              <w:t>355 Bizans Resim Sanatı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3FC246" w14:textId="77777777" w:rsidR="009A105A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23</w:t>
            </w:r>
            <w:r w:rsidRPr="00EC089A">
              <w:rPr>
                <w:color w:val="auto"/>
                <w:sz w:val="20"/>
              </w:rPr>
              <w:t>.1</w:t>
            </w:r>
            <w:r>
              <w:rPr>
                <w:color w:val="auto"/>
                <w:sz w:val="20"/>
              </w:rPr>
              <w:t>1</w:t>
            </w:r>
            <w:r w:rsidRPr="00EC089A">
              <w:rPr>
                <w:color w:val="auto"/>
                <w:sz w:val="20"/>
              </w:rPr>
              <w:t>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0CD610" w14:textId="77777777" w:rsidR="009A105A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4: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D0D76" w14:textId="77777777" w:rsidR="009A105A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7A4635" w14:textId="77777777" w:rsidR="009A105A" w:rsidRPr="00237B33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Dr. Öğretim Üyesi</w:t>
            </w:r>
          </w:p>
          <w:p w14:paraId="32E406AB" w14:textId="77777777" w:rsidR="009A105A" w:rsidRPr="0087554A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 xml:space="preserve">Hülya </w:t>
            </w:r>
            <w:r w:rsidRPr="00E86F30">
              <w:rPr>
                <w:color w:val="auto"/>
                <w:sz w:val="20"/>
              </w:rPr>
              <w:t>COŞGUNARAS</w:t>
            </w:r>
          </w:p>
        </w:tc>
      </w:tr>
      <w:tr w:rsidR="009A105A" w14:paraId="3EF21E3F" w14:textId="77777777" w:rsidTr="00685043">
        <w:trPr>
          <w:gridAfter w:val="3"/>
          <w:wAfter w:w="5580" w:type="dxa"/>
          <w:trHeight w:val="332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7B84C" w14:textId="77777777" w:rsidR="009A105A" w:rsidRPr="000C6D61" w:rsidRDefault="009A105A" w:rsidP="00484D9E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 xml:space="preserve">SNT </w:t>
            </w:r>
            <w:r>
              <w:rPr>
                <w:color w:val="auto"/>
                <w:sz w:val="20"/>
              </w:rPr>
              <w:t>353 Türk Çini ve Seramik Sanatı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6409C" w14:textId="77777777" w:rsidR="009A105A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24.11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C96409" w14:textId="77777777" w:rsidR="009A105A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6: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F6C10" w14:textId="77777777" w:rsidR="009A105A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B15D89" w14:textId="77777777" w:rsidR="009A105A" w:rsidRPr="00293B84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93B84">
              <w:rPr>
                <w:color w:val="auto"/>
                <w:sz w:val="20"/>
              </w:rPr>
              <w:t>Dr. Öğretim Üyesi</w:t>
            </w:r>
          </w:p>
          <w:p w14:paraId="075E1256" w14:textId="77777777" w:rsidR="009A105A" w:rsidRPr="0087554A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93B84">
              <w:rPr>
                <w:color w:val="auto"/>
                <w:sz w:val="20"/>
              </w:rPr>
              <w:t>Turgay POLAT</w:t>
            </w:r>
          </w:p>
        </w:tc>
      </w:tr>
      <w:tr w:rsidR="009A105A" w14:paraId="62E05A09" w14:textId="77777777" w:rsidTr="00685043">
        <w:trPr>
          <w:gridAfter w:val="3"/>
          <w:wAfter w:w="5580" w:type="dxa"/>
          <w:trHeight w:val="332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7F28C8" w14:textId="77777777" w:rsidR="009A105A" w:rsidRPr="000C6D61" w:rsidRDefault="009A105A" w:rsidP="00484D9E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bookmarkStart w:id="3" w:name="_Hlk402684553"/>
            <w:r w:rsidRPr="00AE6F6A">
              <w:rPr>
                <w:color w:val="auto"/>
                <w:sz w:val="20"/>
              </w:rPr>
              <w:t>SNT 30</w:t>
            </w:r>
            <w:r>
              <w:rPr>
                <w:color w:val="auto"/>
                <w:sz w:val="20"/>
              </w:rPr>
              <w:t>7</w:t>
            </w:r>
            <w:r w:rsidRPr="001978CE">
              <w:rPr>
                <w:color w:val="auto"/>
                <w:sz w:val="20"/>
              </w:rPr>
              <w:t xml:space="preserve"> Bizans Sanatı </w:t>
            </w:r>
            <w:r>
              <w:rPr>
                <w:color w:val="auto"/>
                <w:sz w:val="20"/>
              </w:rPr>
              <w:t xml:space="preserve">III 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C6EF3" w14:textId="77777777" w:rsidR="009A105A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F46424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5</w:t>
            </w:r>
            <w:r w:rsidRPr="00F46424">
              <w:rPr>
                <w:color w:val="auto"/>
                <w:sz w:val="20"/>
              </w:rPr>
              <w:t>.1</w:t>
            </w:r>
            <w:r>
              <w:rPr>
                <w:color w:val="auto"/>
                <w:sz w:val="20"/>
              </w:rPr>
              <w:t>1</w:t>
            </w:r>
            <w:r w:rsidRPr="00F46424">
              <w:rPr>
                <w:color w:val="auto"/>
                <w:sz w:val="20"/>
              </w:rPr>
              <w:t>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94880" w14:textId="77777777" w:rsidR="009A105A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0: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6F49BD" w14:textId="77777777" w:rsidR="009A105A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6CBF70" w14:textId="77777777" w:rsidR="009A105A" w:rsidRPr="00237B33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Dr. Öğretim Üyesi</w:t>
            </w:r>
          </w:p>
          <w:p w14:paraId="4DF8F51E" w14:textId="77777777" w:rsidR="009A105A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 xml:space="preserve">Hülya </w:t>
            </w:r>
            <w:r w:rsidRPr="00E86F30">
              <w:rPr>
                <w:color w:val="auto"/>
                <w:sz w:val="20"/>
              </w:rPr>
              <w:t>COŞGUNARAS</w:t>
            </w:r>
          </w:p>
        </w:tc>
      </w:tr>
      <w:bookmarkEnd w:id="3"/>
      <w:tr w:rsidR="009A105A" w14:paraId="01C7909B" w14:textId="77777777" w:rsidTr="00685043">
        <w:trPr>
          <w:gridAfter w:val="3"/>
          <w:wAfter w:w="5580" w:type="dxa"/>
          <w:trHeight w:val="332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EAF8D0" w14:textId="77777777" w:rsidR="009A105A" w:rsidRPr="000C6D61" w:rsidRDefault="009A105A" w:rsidP="00484D9E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>SNT 30</w:t>
            </w:r>
            <w:r>
              <w:rPr>
                <w:color w:val="auto"/>
                <w:sz w:val="20"/>
              </w:rPr>
              <w:t>1</w:t>
            </w:r>
            <w:r w:rsidRPr="000C6D61">
              <w:rPr>
                <w:color w:val="auto"/>
                <w:sz w:val="20"/>
              </w:rPr>
              <w:t xml:space="preserve"> Osmanlı Sanatı I</w:t>
            </w:r>
            <w:r>
              <w:rPr>
                <w:color w:val="auto"/>
                <w:sz w:val="20"/>
              </w:rPr>
              <w:t>I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5832D4" w14:textId="77777777" w:rsidR="009A105A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DA7A02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6</w:t>
            </w:r>
            <w:r w:rsidRPr="00DA7A02">
              <w:rPr>
                <w:color w:val="auto"/>
                <w:sz w:val="20"/>
              </w:rPr>
              <w:t>.1</w:t>
            </w:r>
            <w:r>
              <w:rPr>
                <w:color w:val="auto"/>
                <w:sz w:val="20"/>
              </w:rPr>
              <w:t>1</w:t>
            </w:r>
            <w:r w:rsidRPr="00DA7A02">
              <w:rPr>
                <w:color w:val="auto"/>
                <w:sz w:val="20"/>
              </w:rPr>
              <w:t>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A2E51A" w14:textId="77777777" w:rsidR="009A105A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1: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BFA7A" w14:textId="77777777" w:rsidR="009A105A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04E09A" w14:textId="77777777" w:rsidR="009A105A" w:rsidRPr="00237B33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Dr. Öğretim Üyesi</w:t>
            </w:r>
          </w:p>
          <w:p w14:paraId="44295C52" w14:textId="77777777" w:rsidR="009A105A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Turgay POLAT</w:t>
            </w:r>
          </w:p>
        </w:tc>
      </w:tr>
      <w:tr w:rsidR="009A105A" w14:paraId="70CFB2F8" w14:textId="77777777" w:rsidTr="00685043">
        <w:trPr>
          <w:gridAfter w:val="3"/>
          <w:wAfter w:w="5580" w:type="dxa"/>
          <w:trHeight w:val="332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03437A" w14:textId="77777777" w:rsidR="009A105A" w:rsidRPr="000C6D61" w:rsidRDefault="009A105A" w:rsidP="00484D9E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>SNT 3</w:t>
            </w:r>
            <w:r>
              <w:rPr>
                <w:color w:val="auto"/>
                <w:sz w:val="20"/>
              </w:rPr>
              <w:t>09</w:t>
            </w:r>
            <w:r w:rsidRPr="000C6D61">
              <w:rPr>
                <w:color w:val="auto"/>
                <w:sz w:val="20"/>
              </w:rPr>
              <w:t xml:space="preserve"> Avrupa Sanatı I</w:t>
            </w:r>
            <w:r>
              <w:rPr>
                <w:color w:val="auto"/>
                <w:sz w:val="20"/>
              </w:rPr>
              <w:t>I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408FDD" w14:textId="77777777" w:rsidR="009A105A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F46424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6</w:t>
            </w:r>
            <w:r w:rsidRPr="00F46424">
              <w:rPr>
                <w:color w:val="auto"/>
                <w:sz w:val="20"/>
              </w:rPr>
              <w:t>.1</w:t>
            </w:r>
            <w:r>
              <w:rPr>
                <w:color w:val="auto"/>
                <w:sz w:val="20"/>
              </w:rPr>
              <w:t>1</w:t>
            </w:r>
            <w:r w:rsidRPr="00F46424">
              <w:rPr>
                <w:color w:val="auto"/>
                <w:sz w:val="20"/>
              </w:rPr>
              <w:t>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DBFB62" w14:textId="77777777" w:rsidR="009A105A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5: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47C03C" w14:textId="77777777" w:rsidR="009A105A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A68B45" w14:textId="77777777" w:rsidR="009A105A" w:rsidRPr="00237B33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Dr. Öğretim Üyesi</w:t>
            </w:r>
          </w:p>
          <w:p w14:paraId="1C39CF3A" w14:textId="77777777" w:rsidR="009A105A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 xml:space="preserve">Hülya </w:t>
            </w:r>
            <w:r w:rsidRPr="00E86F30">
              <w:rPr>
                <w:color w:val="auto"/>
                <w:sz w:val="20"/>
              </w:rPr>
              <w:t>COŞGUNARAS</w:t>
            </w:r>
          </w:p>
        </w:tc>
      </w:tr>
      <w:tr w:rsidR="009A105A" w14:paraId="33C5E11E" w14:textId="77777777" w:rsidTr="00685043">
        <w:trPr>
          <w:gridAfter w:val="3"/>
          <w:wAfter w:w="5580" w:type="dxa"/>
          <w:trHeight w:val="332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11B832" w14:textId="77777777" w:rsidR="009A105A" w:rsidRPr="00AE6F6A" w:rsidRDefault="009A105A" w:rsidP="00484D9E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>SNT 30</w:t>
            </w:r>
            <w:r>
              <w:rPr>
                <w:color w:val="auto"/>
                <w:sz w:val="20"/>
              </w:rPr>
              <w:t>5</w:t>
            </w:r>
            <w:r w:rsidRPr="000C6D61">
              <w:rPr>
                <w:color w:val="auto"/>
                <w:sz w:val="20"/>
              </w:rPr>
              <w:t xml:space="preserve"> Geleneksel Türk El Sanatları 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D449C8" w14:textId="77777777" w:rsidR="009A105A" w:rsidRPr="00F46424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29</w:t>
            </w:r>
            <w:r w:rsidRPr="00B06C17">
              <w:rPr>
                <w:color w:val="auto"/>
                <w:sz w:val="20"/>
              </w:rPr>
              <w:t>.1</w:t>
            </w:r>
            <w:r>
              <w:rPr>
                <w:color w:val="auto"/>
                <w:sz w:val="20"/>
              </w:rPr>
              <w:t>1</w:t>
            </w:r>
            <w:r w:rsidRPr="00B06C17">
              <w:rPr>
                <w:color w:val="auto"/>
                <w:sz w:val="20"/>
              </w:rPr>
              <w:t>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F3B9F" w14:textId="77777777" w:rsidR="009A105A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4: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F24EC" w14:textId="77777777" w:rsidR="009A105A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103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82343" w14:textId="77777777" w:rsidR="009A105A" w:rsidRPr="00685043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85043">
              <w:rPr>
                <w:color w:val="auto"/>
                <w:sz w:val="20"/>
              </w:rPr>
              <w:t>Öğretim Görevlisi</w:t>
            </w:r>
          </w:p>
          <w:p w14:paraId="21ED9DA7" w14:textId="77777777" w:rsidR="009A105A" w:rsidRPr="00237B33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85043">
              <w:rPr>
                <w:color w:val="auto"/>
                <w:sz w:val="20"/>
              </w:rPr>
              <w:t>Ufuk GÖKARSLAN</w:t>
            </w:r>
          </w:p>
        </w:tc>
      </w:tr>
      <w:tr w:rsidR="009A105A" w14:paraId="685FCBAE" w14:textId="77777777" w:rsidTr="00685043">
        <w:trPr>
          <w:gridAfter w:val="3"/>
          <w:wAfter w:w="5580" w:type="dxa"/>
          <w:trHeight w:val="332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5A0062" w14:textId="77777777" w:rsidR="009A105A" w:rsidRPr="00AE6F6A" w:rsidRDefault="009A105A" w:rsidP="00484D9E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 xml:space="preserve">SNT </w:t>
            </w:r>
            <w:r>
              <w:rPr>
                <w:color w:val="auto"/>
                <w:sz w:val="20"/>
              </w:rPr>
              <w:t>361 Türk Minyatür Sanatı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D8A31" w14:textId="77777777" w:rsidR="009A105A" w:rsidRPr="00F46424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30</w:t>
            </w:r>
            <w:r w:rsidRPr="002464EA">
              <w:rPr>
                <w:color w:val="auto"/>
                <w:sz w:val="20"/>
              </w:rPr>
              <w:t>.1</w:t>
            </w:r>
            <w:r>
              <w:rPr>
                <w:color w:val="auto"/>
                <w:sz w:val="20"/>
              </w:rPr>
              <w:t>1</w:t>
            </w:r>
            <w:r w:rsidRPr="002464EA">
              <w:rPr>
                <w:color w:val="auto"/>
                <w:sz w:val="20"/>
              </w:rPr>
              <w:t>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3B446F" w14:textId="77777777" w:rsidR="009A105A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1: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BD0681" w14:textId="77777777" w:rsidR="009A105A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103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AF54D6" w14:textId="77777777" w:rsidR="009A105A" w:rsidRPr="00237B33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Öğretim Görevlisi</w:t>
            </w:r>
          </w:p>
          <w:p w14:paraId="175664A5" w14:textId="77777777" w:rsidR="009A105A" w:rsidRPr="00237B33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Ufuk GÖKARSLAN</w:t>
            </w:r>
          </w:p>
        </w:tc>
      </w:tr>
      <w:tr w:rsidR="009A105A" w14:paraId="3080673F" w14:textId="77777777" w:rsidTr="00685043">
        <w:trPr>
          <w:trHeight w:val="332"/>
        </w:trPr>
        <w:tc>
          <w:tcPr>
            <w:tcW w:w="104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15C5D3" w14:textId="77777777" w:rsidR="009A105A" w:rsidRDefault="009A105A" w:rsidP="00484D9E">
            <w:pPr>
              <w:spacing w:before="0" w:line="240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VII. YARIYIL</w:t>
            </w:r>
          </w:p>
        </w:tc>
        <w:tc>
          <w:tcPr>
            <w:tcW w:w="1860" w:type="dxa"/>
          </w:tcPr>
          <w:p w14:paraId="645313E8" w14:textId="77777777" w:rsidR="009A105A" w:rsidRDefault="009A105A" w:rsidP="00484D9E">
            <w:pPr>
              <w:suppressAutoHyphens w:val="0"/>
              <w:spacing w:before="0" w:after="200" w:line="276" w:lineRule="auto"/>
              <w:jc w:val="left"/>
            </w:pPr>
          </w:p>
        </w:tc>
        <w:tc>
          <w:tcPr>
            <w:tcW w:w="1860" w:type="dxa"/>
          </w:tcPr>
          <w:p w14:paraId="622F8678" w14:textId="77777777" w:rsidR="009A105A" w:rsidRDefault="009A105A" w:rsidP="00484D9E">
            <w:pPr>
              <w:suppressAutoHyphens w:val="0"/>
              <w:spacing w:before="0" w:after="200" w:line="276" w:lineRule="auto"/>
              <w:jc w:val="left"/>
            </w:pP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46859B" w14:textId="77777777" w:rsidR="009A105A" w:rsidRDefault="009A105A" w:rsidP="00484D9E">
            <w:pPr>
              <w:suppressAutoHyphens w:val="0"/>
              <w:spacing w:before="0" w:after="200" w:line="276" w:lineRule="auto"/>
              <w:jc w:val="left"/>
            </w:pPr>
            <w:r>
              <w:rPr>
                <w:color w:val="auto"/>
                <w:sz w:val="20"/>
              </w:rPr>
              <w:t>Mergen</w:t>
            </w:r>
          </w:p>
        </w:tc>
      </w:tr>
      <w:tr w:rsidR="009A105A" w14:paraId="52661D5E" w14:textId="77777777" w:rsidTr="00685043">
        <w:trPr>
          <w:gridAfter w:val="3"/>
          <w:wAfter w:w="5580" w:type="dxa"/>
          <w:trHeight w:val="332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5B0DB" w14:textId="77777777" w:rsidR="009A105A" w:rsidRPr="000C6D61" w:rsidRDefault="009A105A" w:rsidP="00484D9E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0C6D61">
              <w:rPr>
                <w:color w:val="auto"/>
                <w:sz w:val="20"/>
              </w:rPr>
              <w:t>SNT 40</w:t>
            </w:r>
            <w:r>
              <w:rPr>
                <w:color w:val="auto"/>
                <w:sz w:val="20"/>
              </w:rPr>
              <w:t xml:space="preserve">3 </w:t>
            </w:r>
            <w:r w:rsidRPr="000C6D61">
              <w:rPr>
                <w:color w:val="auto"/>
                <w:sz w:val="20"/>
              </w:rPr>
              <w:t>Anadolu Selçuklu Sanatı V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5E9AA5" w14:textId="77777777" w:rsidR="009A105A" w:rsidRPr="002464EA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22</w:t>
            </w:r>
            <w:r w:rsidRPr="003250F1">
              <w:rPr>
                <w:color w:val="auto"/>
                <w:sz w:val="20"/>
              </w:rPr>
              <w:t>.1</w:t>
            </w:r>
            <w:r>
              <w:rPr>
                <w:color w:val="auto"/>
                <w:sz w:val="20"/>
              </w:rPr>
              <w:t>1</w:t>
            </w:r>
            <w:r w:rsidRPr="003250F1">
              <w:rPr>
                <w:color w:val="auto"/>
                <w:sz w:val="20"/>
              </w:rPr>
              <w:t>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5FAB06" w14:textId="77777777" w:rsidR="009A105A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5: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30BB0D" w14:textId="77777777" w:rsidR="009A105A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84D290" w14:textId="77777777" w:rsidR="009A105A" w:rsidRPr="00237B33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Dr. Öğretim Üyesi</w:t>
            </w:r>
          </w:p>
          <w:p w14:paraId="058ECD49" w14:textId="77777777" w:rsidR="009A105A" w:rsidRPr="00685043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Fuat ŞANCI</w:t>
            </w:r>
          </w:p>
        </w:tc>
      </w:tr>
      <w:tr w:rsidR="009A105A" w14:paraId="6D119FF0" w14:textId="77777777" w:rsidTr="00685043">
        <w:trPr>
          <w:gridAfter w:val="3"/>
          <w:wAfter w:w="5580" w:type="dxa"/>
          <w:trHeight w:val="332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193AA" w14:textId="77777777" w:rsidR="009A105A" w:rsidRPr="000C6D61" w:rsidRDefault="009A105A" w:rsidP="00484D9E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0C6D61">
              <w:rPr>
                <w:color w:val="auto"/>
                <w:sz w:val="20"/>
              </w:rPr>
              <w:t xml:space="preserve">SNT </w:t>
            </w:r>
            <w:r>
              <w:rPr>
                <w:color w:val="auto"/>
                <w:sz w:val="20"/>
              </w:rPr>
              <w:t>459 Uygulamalı Esteti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AA58B" w14:textId="77777777" w:rsidR="009A105A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23</w:t>
            </w:r>
            <w:r w:rsidRPr="00DA7A02">
              <w:rPr>
                <w:color w:val="auto"/>
                <w:sz w:val="20"/>
              </w:rPr>
              <w:t>.1</w:t>
            </w:r>
            <w:r>
              <w:rPr>
                <w:color w:val="auto"/>
                <w:sz w:val="20"/>
              </w:rPr>
              <w:t xml:space="preserve">1 </w:t>
            </w:r>
            <w:r w:rsidRPr="00DA7A02">
              <w:rPr>
                <w:color w:val="auto"/>
                <w:sz w:val="20"/>
              </w:rPr>
              <w:t>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7D9599" w14:textId="77777777" w:rsidR="009A105A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5: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0C8BA" w14:textId="77777777" w:rsidR="009A105A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15F9D" w14:textId="77777777" w:rsidR="009A105A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93B84">
              <w:rPr>
                <w:color w:val="auto"/>
                <w:sz w:val="20"/>
              </w:rPr>
              <w:t xml:space="preserve">Arş. Gör. Dr. </w:t>
            </w:r>
          </w:p>
          <w:p w14:paraId="5B3DCDEB" w14:textId="77777777" w:rsidR="009A105A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proofErr w:type="spellStart"/>
            <w:r w:rsidRPr="00293B84">
              <w:rPr>
                <w:color w:val="auto"/>
                <w:sz w:val="20"/>
              </w:rPr>
              <w:t>Gülçe</w:t>
            </w:r>
            <w:proofErr w:type="spellEnd"/>
            <w:r w:rsidRPr="00293B84">
              <w:rPr>
                <w:color w:val="auto"/>
                <w:sz w:val="20"/>
              </w:rPr>
              <w:t xml:space="preserve"> SORGUÇ</w:t>
            </w:r>
          </w:p>
        </w:tc>
      </w:tr>
      <w:tr w:rsidR="009A105A" w14:paraId="56962C13" w14:textId="77777777" w:rsidTr="00685043">
        <w:trPr>
          <w:gridAfter w:val="3"/>
          <w:wAfter w:w="5580" w:type="dxa"/>
          <w:trHeight w:val="332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31B13F" w14:textId="77777777" w:rsidR="009A105A" w:rsidRPr="000C6D61" w:rsidRDefault="009A105A" w:rsidP="00484D9E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0C6D61">
              <w:rPr>
                <w:color w:val="auto"/>
                <w:sz w:val="20"/>
              </w:rPr>
              <w:t xml:space="preserve">SNT </w:t>
            </w:r>
            <w:r>
              <w:rPr>
                <w:color w:val="auto"/>
                <w:sz w:val="20"/>
              </w:rPr>
              <w:t>463 Çağdaş Sanat Akımları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69AFDB" w14:textId="77777777" w:rsidR="009A105A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24.</w:t>
            </w:r>
            <w:r w:rsidRPr="00DA7A02">
              <w:rPr>
                <w:color w:val="auto"/>
                <w:sz w:val="20"/>
              </w:rPr>
              <w:t>1</w:t>
            </w:r>
            <w:r>
              <w:rPr>
                <w:color w:val="auto"/>
                <w:sz w:val="20"/>
              </w:rPr>
              <w:t>1</w:t>
            </w:r>
            <w:r w:rsidRPr="00DA7A02">
              <w:rPr>
                <w:color w:val="auto"/>
                <w:sz w:val="20"/>
              </w:rPr>
              <w:t>.</w:t>
            </w:r>
            <w:r>
              <w:rPr>
                <w:color w:val="auto"/>
                <w:sz w:val="20"/>
              </w:rPr>
              <w:t xml:space="preserve"> </w:t>
            </w:r>
            <w:r w:rsidRPr="00DA7A02">
              <w:rPr>
                <w:color w:val="auto"/>
                <w:sz w:val="20"/>
              </w:rPr>
              <w:t>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C2299" w14:textId="77777777" w:rsidR="009A105A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5: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1830B6" w14:textId="77777777" w:rsidR="009A105A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16386" w14:textId="77777777" w:rsidR="009A105A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93B84">
              <w:rPr>
                <w:color w:val="auto"/>
                <w:sz w:val="20"/>
              </w:rPr>
              <w:t xml:space="preserve">Arş. Gör. Dr. </w:t>
            </w:r>
          </w:p>
          <w:p w14:paraId="2223E85E" w14:textId="77777777" w:rsidR="009A105A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proofErr w:type="spellStart"/>
            <w:r w:rsidRPr="00293B84">
              <w:rPr>
                <w:color w:val="auto"/>
                <w:sz w:val="20"/>
              </w:rPr>
              <w:t>Gülçe</w:t>
            </w:r>
            <w:proofErr w:type="spellEnd"/>
            <w:r w:rsidRPr="00293B84">
              <w:rPr>
                <w:color w:val="auto"/>
                <w:sz w:val="20"/>
              </w:rPr>
              <w:t xml:space="preserve"> SORGUÇ</w:t>
            </w:r>
          </w:p>
        </w:tc>
      </w:tr>
      <w:tr w:rsidR="009A105A" w14:paraId="3799C197" w14:textId="77777777" w:rsidTr="00685043">
        <w:trPr>
          <w:gridAfter w:val="3"/>
          <w:wAfter w:w="5580" w:type="dxa"/>
          <w:trHeight w:val="332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5AB25" w14:textId="77777777" w:rsidR="009A105A" w:rsidRPr="000C6D61" w:rsidRDefault="009A105A" w:rsidP="00484D9E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0C6D61">
              <w:rPr>
                <w:color w:val="auto"/>
                <w:sz w:val="20"/>
              </w:rPr>
              <w:t xml:space="preserve">SNT </w:t>
            </w:r>
            <w:r>
              <w:rPr>
                <w:color w:val="auto"/>
                <w:sz w:val="20"/>
              </w:rPr>
              <w:t>405 Türk Saray Mimaris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2386E6" w14:textId="77777777" w:rsidR="009A105A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25.11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FB2B4D" w14:textId="77777777" w:rsidR="009A105A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6: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B90BA7" w14:textId="77777777" w:rsidR="009A105A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103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0E7FA" w14:textId="77777777" w:rsidR="009A105A" w:rsidRPr="00237B33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Öğretim Görevlisi</w:t>
            </w:r>
          </w:p>
          <w:p w14:paraId="5CD02148" w14:textId="77777777" w:rsidR="009A105A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Ufuk GÖKARSLAN</w:t>
            </w:r>
          </w:p>
        </w:tc>
      </w:tr>
      <w:tr w:rsidR="009A105A" w14:paraId="345BE8E0" w14:textId="77777777" w:rsidTr="00685043">
        <w:trPr>
          <w:gridAfter w:val="3"/>
          <w:wAfter w:w="5580" w:type="dxa"/>
          <w:trHeight w:val="332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4900E" w14:textId="77777777" w:rsidR="009A105A" w:rsidRPr="000C6D61" w:rsidRDefault="009A105A" w:rsidP="00484D9E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0C6D61">
              <w:rPr>
                <w:color w:val="auto"/>
                <w:sz w:val="20"/>
              </w:rPr>
              <w:t>SNT 40</w:t>
            </w:r>
            <w:r>
              <w:rPr>
                <w:color w:val="auto"/>
                <w:sz w:val="20"/>
              </w:rPr>
              <w:t xml:space="preserve">1 </w:t>
            </w:r>
            <w:r w:rsidRPr="000C6D61">
              <w:rPr>
                <w:color w:val="auto"/>
                <w:sz w:val="20"/>
              </w:rPr>
              <w:t>Osmanlı Sanatı V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372686" w14:textId="77777777" w:rsidR="009A105A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DA7A02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6</w:t>
            </w:r>
            <w:r w:rsidRPr="00DA7A02">
              <w:rPr>
                <w:color w:val="auto"/>
                <w:sz w:val="20"/>
              </w:rPr>
              <w:t>.1</w:t>
            </w:r>
            <w:r>
              <w:rPr>
                <w:color w:val="auto"/>
                <w:sz w:val="20"/>
              </w:rPr>
              <w:t>1</w:t>
            </w:r>
            <w:r w:rsidRPr="00DA7A02">
              <w:rPr>
                <w:color w:val="auto"/>
                <w:sz w:val="20"/>
              </w:rPr>
              <w:t>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CDE0C9" w14:textId="77777777" w:rsidR="009A105A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0: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54D66" w14:textId="77777777" w:rsidR="009A105A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6F561" w14:textId="77777777" w:rsidR="009A105A" w:rsidRPr="00237B33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Dr. Öğretim Üyesi</w:t>
            </w:r>
          </w:p>
          <w:p w14:paraId="69607456" w14:textId="77777777" w:rsidR="009A105A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Turgay POLAT</w:t>
            </w:r>
          </w:p>
        </w:tc>
      </w:tr>
      <w:tr w:rsidR="009A105A" w14:paraId="1C07033C" w14:textId="77777777" w:rsidTr="00685043">
        <w:trPr>
          <w:gridAfter w:val="3"/>
          <w:wAfter w:w="5580" w:type="dxa"/>
          <w:trHeight w:val="332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01A6DA" w14:textId="77777777" w:rsidR="009A105A" w:rsidRPr="000C6D61" w:rsidRDefault="009A105A" w:rsidP="00484D9E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0C6D61">
              <w:rPr>
                <w:color w:val="auto"/>
                <w:sz w:val="20"/>
              </w:rPr>
              <w:t>SNT 41</w:t>
            </w:r>
            <w:r>
              <w:rPr>
                <w:color w:val="auto"/>
                <w:sz w:val="20"/>
              </w:rPr>
              <w:t xml:space="preserve">3 </w:t>
            </w:r>
            <w:r w:rsidRPr="000C6D61">
              <w:rPr>
                <w:color w:val="auto"/>
                <w:sz w:val="20"/>
              </w:rPr>
              <w:t>Bitirme Tezi I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6ACBFD" w14:textId="77777777" w:rsidR="009A105A" w:rsidRPr="00DA7A02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26.11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209E18" w14:textId="77777777" w:rsidR="009A105A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3: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E0238" w14:textId="77777777" w:rsidR="009A105A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2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87EFCB" w14:textId="77777777" w:rsidR="009A105A" w:rsidRPr="00237B33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</w:p>
        </w:tc>
      </w:tr>
      <w:tr w:rsidR="009A105A" w14:paraId="17A7F8A1" w14:textId="77777777" w:rsidTr="00685043">
        <w:trPr>
          <w:gridAfter w:val="3"/>
          <w:wAfter w:w="5580" w:type="dxa"/>
          <w:trHeight w:val="332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13C905" w14:textId="77777777" w:rsidR="009A105A" w:rsidRPr="000C6D61" w:rsidRDefault="009A105A" w:rsidP="00484D9E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0C6D61">
              <w:rPr>
                <w:color w:val="auto"/>
                <w:sz w:val="20"/>
              </w:rPr>
              <w:t>SNT 4</w:t>
            </w:r>
            <w:r>
              <w:rPr>
                <w:color w:val="auto"/>
                <w:sz w:val="20"/>
              </w:rPr>
              <w:t xml:space="preserve">09 </w:t>
            </w:r>
            <w:proofErr w:type="spellStart"/>
            <w:r w:rsidRPr="000C6D61">
              <w:rPr>
                <w:color w:val="auto"/>
                <w:sz w:val="20"/>
              </w:rPr>
              <w:t>Müzeoloji</w:t>
            </w:r>
            <w:proofErr w:type="spellEnd"/>
            <w:r w:rsidRPr="000C6D61">
              <w:rPr>
                <w:color w:val="auto"/>
                <w:sz w:val="20"/>
              </w:rPr>
              <w:t xml:space="preserve"> 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13B5D0" w14:textId="77777777" w:rsidR="009A105A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29</w:t>
            </w:r>
            <w:r w:rsidRPr="002464EA">
              <w:rPr>
                <w:color w:val="auto"/>
                <w:sz w:val="20"/>
              </w:rPr>
              <w:t>.1</w:t>
            </w:r>
            <w:r>
              <w:rPr>
                <w:color w:val="auto"/>
                <w:sz w:val="20"/>
              </w:rPr>
              <w:t>1</w:t>
            </w:r>
            <w:r w:rsidRPr="002464EA">
              <w:rPr>
                <w:color w:val="auto"/>
                <w:sz w:val="20"/>
              </w:rPr>
              <w:t>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29CBF" w14:textId="77777777" w:rsidR="009A105A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3: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B3F6FE" w14:textId="77777777" w:rsidR="009A105A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103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76389" w14:textId="77777777" w:rsidR="009A105A" w:rsidRPr="00685043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85043">
              <w:rPr>
                <w:color w:val="auto"/>
                <w:sz w:val="20"/>
              </w:rPr>
              <w:t>Öğretim Görevlisi</w:t>
            </w:r>
          </w:p>
          <w:p w14:paraId="745262DF" w14:textId="77777777" w:rsidR="009A105A" w:rsidRPr="00237B33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85043">
              <w:rPr>
                <w:color w:val="auto"/>
                <w:sz w:val="20"/>
              </w:rPr>
              <w:t>Ufuk GÖKARSLAN</w:t>
            </w:r>
          </w:p>
        </w:tc>
      </w:tr>
      <w:tr w:rsidR="009A105A" w14:paraId="479FD8FE" w14:textId="77777777" w:rsidTr="00685043">
        <w:trPr>
          <w:gridAfter w:val="3"/>
          <w:wAfter w:w="5580" w:type="dxa"/>
          <w:trHeight w:val="332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F9F675" w14:textId="77777777" w:rsidR="009A105A" w:rsidRPr="000C6D61" w:rsidRDefault="009A105A" w:rsidP="00484D9E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0C6D61">
              <w:rPr>
                <w:color w:val="auto"/>
                <w:sz w:val="20"/>
              </w:rPr>
              <w:t>SNT</w:t>
            </w:r>
            <w:r>
              <w:rPr>
                <w:color w:val="auto"/>
                <w:sz w:val="20"/>
              </w:rPr>
              <w:t xml:space="preserve"> 461</w:t>
            </w:r>
            <w:r w:rsidRPr="000C6D61">
              <w:rPr>
                <w:color w:val="auto"/>
                <w:sz w:val="20"/>
              </w:rPr>
              <w:t xml:space="preserve"> </w:t>
            </w:r>
            <w:r>
              <w:rPr>
                <w:color w:val="auto"/>
                <w:sz w:val="20"/>
              </w:rPr>
              <w:t>Avrupa Etkisinde Türk Resim      Sanatı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0A24D" w14:textId="77777777" w:rsidR="009A105A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30</w:t>
            </w:r>
            <w:r w:rsidRPr="00B06C17">
              <w:rPr>
                <w:color w:val="auto"/>
                <w:sz w:val="20"/>
              </w:rPr>
              <w:t>.1</w:t>
            </w:r>
            <w:r>
              <w:rPr>
                <w:color w:val="auto"/>
                <w:sz w:val="20"/>
              </w:rPr>
              <w:t>1</w:t>
            </w:r>
            <w:r w:rsidRPr="00B06C17">
              <w:rPr>
                <w:color w:val="auto"/>
                <w:sz w:val="20"/>
              </w:rPr>
              <w:t>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F1580" w14:textId="77777777" w:rsidR="009A105A" w:rsidRDefault="009A105A" w:rsidP="00484D9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5: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8ABD0" w14:textId="77777777" w:rsidR="009A105A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103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41C03" w14:textId="77777777" w:rsidR="009A105A" w:rsidRPr="00237B33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Öğretim Görevlisi</w:t>
            </w:r>
          </w:p>
          <w:p w14:paraId="0BD36394" w14:textId="77777777" w:rsidR="009A105A" w:rsidRPr="00237B33" w:rsidRDefault="009A105A" w:rsidP="00484D9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Ufuk GÖKARSLAN</w:t>
            </w:r>
          </w:p>
        </w:tc>
      </w:tr>
    </w:tbl>
    <w:p w14:paraId="5A5452E7" w14:textId="77777777" w:rsidR="009A105A" w:rsidRDefault="009A105A" w:rsidP="00AB2013">
      <w:pPr>
        <w:spacing w:before="0" w:line="276" w:lineRule="auto"/>
        <w:jc w:val="left"/>
        <w:rPr>
          <w:b/>
          <w:color w:val="auto"/>
        </w:rPr>
      </w:pPr>
    </w:p>
    <w:p w14:paraId="6FFD3E75" w14:textId="77777777" w:rsidR="009A105A" w:rsidRDefault="009A105A" w:rsidP="00AB2013">
      <w:pPr>
        <w:spacing w:before="0" w:line="276" w:lineRule="auto"/>
        <w:jc w:val="left"/>
        <w:rPr>
          <w:b/>
          <w:color w:val="auto"/>
        </w:rPr>
      </w:pPr>
      <w:r>
        <w:rPr>
          <w:b/>
          <w:color w:val="auto"/>
        </w:rPr>
        <w:t xml:space="preserve">Dr. </w:t>
      </w:r>
      <w:proofErr w:type="spellStart"/>
      <w:r>
        <w:rPr>
          <w:b/>
          <w:color w:val="auto"/>
        </w:rPr>
        <w:t>Öğr</w:t>
      </w:r>
      <w:proofErr w:type="spellEnd"/>
      <w:r>
        <w:rPr>
          <w:b/>
          <w:color w:val="auto"/>
        </w:rPr>
        <w:t>. Üyesi Fuat ŞANCI</w:t>
      </w:r>
      <w:r>
        <w:rPr>
          <w:b/>
          <w:color w:val="auto"/>
        </w:rPr>
        <w:tab/>
      </w:r>
      <w:r>
        <w:rPr>
          <w:b/>
          <w:color w:val="auto"/>
        </w:rPr>
        <w:tab/>
      </w:r>
      <w:r>
        <w:rPr>
          <w:b/>
          <w:color w:val="auto"/>
        </w:rPr>
        <w:tab/>
      </w:r>
      <w:r>
        <w:rPr>
          <w:b/>
          <w:color w:val="auto"/>
        </w:rPr>
        <w:tab/>
        <w:t xml:space="preserve">                 Prof. Dr. Mehmet TURGUT</w:t>
      </w:r>
    </w:p>
    <w:p w14:paraId="615206D6" w14:textId="77777777" w:rsidR="009A105A" w:rsidRDefault="009A105A" w:rsidP="00AB2013">
      <w:pPr>
        <w:spacing w:before="0" w:line="276" w:lineRule="auto"/>
      </w:pPr>
      <w:r>
        <w:rPr>
          <w:b/>
          <w:color w:val="auto"/>
        </w:rPr>
        <w:t xml:space="preserve">            Bölüm Başkanı</w:t>
      </w:r>
      <w:r>
        <w:rPr>
          <w:b/>
          <w:color w:val="auto"/>
        </w:rPr>
        <w:tab/>
      </w:r>
      <w:r>
        <w:rPr>
          <w:b/>
          <w:color w:val="auto"/>
        </w:rPr>
        <w:tab/>
      </w:r>
      <w:r>
        <w:rPr>
          <w:b/>
          <w:color w:val="auto"/>
        </w:rPr>
        <w:tab/>
      </w:r>
      <w:r>
        <w:rPr>
          <w:b/>
          <w:color w:val="auto"/>
        </w:rPr>
        <w:tab/>
      </w:r>
      <w:r>
        <w:rPr>
          <w:b/>
          <w:color w:val="auto"/>
        </w:rPr>
        <w:tab/>
      </w:r>
      <w:r>
        <w:rPr>
          <w:b/>
          <w:color w:val="auto"/>
        </w:rPr>
        <w:tab/>
      </w:r>
      <w:r>
        <w:rPr>
          <w:b/>
          <w:color w:val="auto"/>
        </w:rPr>
        <w:tab/>
      </w:r>
      <w:r>
        <w:rPr>
          <w:b/>
          <w:color w:val="auto"/>
        </w:rPr>
        <w:tab/>
        <w:t>Dekan V.</w:t>
      </w:r>
    </w:p>
    <w:sectPr w:rsidR="009A105A" w:rsidSect="00EC46E8">
      <w:pgSz w:w="11906" w:h="16838"/>
      <w:pgMar w:top="567" w:right="1134" w:bottom="249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6BC23" w14:textId="77777777" w:rsidR="009A105A" w:rsidRDefault="009A105A">
      <w:pPr>
        <w:spacing w:before="0" w:line="240" w:lineRule="auto"/>
      </w:pPr>
      <w:r>
        <w:separator/>
      </w:r>
    </w:p>
  </w:endnote>
  <w:endnote w:type="continuationSeparator" w:id="0">
    <w:p w14:paraId="2C70D0A3" w14:textId="77777777" w:rsidR="009A105A" w:rsidRDefault="009A105A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00022FF" w:usb1="C000205B" w:usb2="00000009" w:usb3="00000000" w:csb0="000001D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D3528" w14:textId="77777777" w:rsidR="009A105A" w:rsidRDefault="009A105A">
      <w:pPr>
        <w:spacing w:before="0" w:line="240" w:lineRule="auto"/>
      </w:pPr>
      <w:r>
        <w:rPr>
          <w:color w:val="000000"/>
        </w:rPr>
        <w:separator/>
      </w:r>
    </w:p>
  </w:footnote>
  <w:footnote w:type="continuationSeparator" w:id="0">
    <w:p w14:paraId="75B3DBA0" w14:textId="77777777" w:rsidR="009A105A" w:rsidRDefault="009A105A">
      <w:pPr>
        <w:spacing w:before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tjAzM7YwNDewNLFQ0lEKTi0uzszPAykwqgUA/7MoUCwAAAA="/>
  </w:docVars>
  <w:rsids>
    <w:rsidRoot w:val="000A23A4"/>
    <w:rsid w:val="000006AD"/>
    <w:rsid w:val="0000733E"/>
    <w:rsid w:val="00025635"/>
    <w:rsid w:val="0003335C"/>
    <w:rsid w:val="00082063"/>
    <w:rsid w:val="00087282"/>
    <w:rsid w:val="00096AB9"/>
    <w:rsid w:val="000A23A4"/>
    <w:rsid w:val="000A6C01"/>
    <w:rsid w:val="000B5C5D"/>
    <w:rsid w:val="000B6BC0"/>
    <w:rsid w:val="000C6D61"/>
    <w:rsid w:val="000F6AC0"/>
    <w:rsid w:val="001020FF"/>
    <w:rsid w:val="00106CC3"/>
    <w:rsid w:val="0012685C"/>
    <w:rsid w:val="00170845"/>
    <w:rsid w:val="00173310"/>
    <w:rsid w:val="0017362E"/>
    <w:rsid w:val="00182C77"/>
    <w:rsid w:val="00187805"/>
    <w:rsid w:val="00197202"/>
    <w:rsid w:val="001978CE"/>
    <w:rsid w:val="00197BCC"/>
    <w:rsid w:val="001A2BF4"/>
    <w:rsid w:val="001A6386"/>
    <w:rsid w:val="001B5F0A"/>
    <w:rsid w:val="001D29AD"/>
    <w:rsid w:val="001F3C78"/>
    <w:rsid w:val="00202F86"/>
    <w:rsid w:val="00215308"/>
    <w:rsid w:val="00232A15"/>
    <w:rsid w:val="00237B33"/>
    <w:rsid w:val="00241500"/>
    <w:rsid w:val="002418D5"/>
    <w:rsid w:val="00242F0B"/>
    <w:rsid w:val="002464EA"/>
    <w:rsid w:val="0026524A"/>
    <w:rsid w:val="00280125"/>
    <w:rsid w:val="002876B2"/>
    <w:rsid w:val="00292C45"/>
    <w:rsid w:val="00293B84"/>
    <w:rsid w:val="00297718"/>
    <w:rsid w:val="002F30B6"/>
    <w:rsid w:val="002F5F9A"/>
    <w:rsid w:val="002F7B77"/>
    <w:rsid w:val="00306660"/>
    <w:rsid w:val="00314467"/>
    <w:rsid w:val="003250F1"/>
    <w:rsid w:val="003351DB"/>
    <w:rsid w:val="00355820"/>
    <w:rsid w:val="00356383"/>
    <w:rsid w:val="003579B2"/>
    <w:rsid w:val="003719C4"/>
    <w:rsid w:val="003E4A00"/>
    <w:rsid w:val="004405AF"/>
    <w:rsid w:val="00440E60"/>
    <w:rsid w:val="00455CCC"/>
    <w:rsid w:val="0046177C"/>
    <w:rsid w:val="00467E62"/>
    <w:rsid w:val="00471777"/>
    <w:rsid w:val="00477225"/>
    <w:rsid w:val="0048350A"/>
    <w:rsid w:val="00484D9E"/>
    <w:rsid w:val="00491645"/>
    <w:rsid w:val="00494F76"/>
    <w:rsid w:val="00495184"/>
    <w:rsid w:val="004D3EFF"/>
    <w:rsid w:val="004E7462"/>
    <w:rsid w:val="005039A3"/>
    <w:rsid w:val="00526846"/>
    <w:rsid w:val="005531CB"/>
    <w:rsid w:val="00554C7E"/>
    <w:rsid w:val="00560CE1"/>
    <w:rsid w:val="005739B1"/>
    <w:rsid w:val="00575DE9"/>
    <w:rsid w:val="00580680"/>
    <w:rsid w:val="005807CF"/>
    <w:rsid w:val="0059199A"/>
    <w:rsid w:val="00596AE9"/>
    <w:rsid w:val="00597A4E"/>
    <w:rsid w:val="005A671E"/>
    <w:rsid w:val="005A725B"/>
    <w:rsid w:val="005D4CEE"/>
    <w:rsid w:val="005E0835"/>
    <w:rsid w:val="005F4785"/>
    <w:rsid w:val="00604B7A"/>
    <w:rsid w:val="00625999"/>
    <w:rsid w:val="00630C0A"/>
    <w:rsid w:val="006462D6"/>
    <w:rsid w:val="00685043"/>
    <w:rsid w:val="006876AE"/>
    <w:rsid w:val="006908B7"/>
    <w:rsid w:val="00692DF0"/>
    <w:rsid w:val="00693AA0"/>
    <w:rsid w:val="006941F2"/>
    <w:rsid w:val="006A0FBF"/>
    <w:rsid w:val="006A1642"/>
    <w:rsid w:val="006A6143"/>
    <w:rsid w:val="006B0805"/>
    <w:rsid w:val="006B3150"/>
    <w:rsid w:val="006B559A"/>
    <w:rsid w:val="006D49EC"/>
    <w:rsid w:val="006D50AD"/>
    <w:rsid w:val="006D5D73"/>
    <w:rsid w:val="006E6213"/>
    <w:rsid w:val="00740944"/>
    <w:rsid w:val="0075388B"/>
    <w:rsid w:val="00757C12"/>
    <w:rsid w:val="0076098B"/>
    <w:rsid w:val="00763501"/>
    <w:rsid w:val="007674B7"/>
    <w:rsid w:val="007A1C59"/>
    <w:rsid w:val="007A34C1"/>
    <w:rsid w:val="007C73C2"/>
    <w:rsid w:val="007D4270"/>
    <w:rsid w:val="007E5B36"/>
    <w:rsid w:val="007F6EB3"/>
    <w:rsid w:val="00804C40"/>
    <w:rsid w:val="00823C3A"/>
    <w:rsid w:val="00835F13"/>
    <w:rsid w:val="00852956"/>
    <w:rsid w:val="00854CC2"/>
    <w:rsid w:val="0086388A"/>
    <w:rsid w:val="00864C5F"/>
    <w:rsid w:val="0086754D"/>
    <w:rsid w:val="008753EC"/>
    <w:rsid w:val="0087554A"/>
    <w:rsid w:val="008765D5"/>
    <w:rsid w:val="00877497"/>
    <w:rsid w:val="0088755A"/>
    <w:rsid w:val="00891C91"/>
    <w:rsid w:val="008B1469"/>
    <w:rsid w:val="008B1C7F"/>
    <w:rsid w:val="008C4838"/>
    <w:rsid w:val="008C61CE"/>
    <w:rsid w:val="008D019F"/>
    <w:rsid w:val="008D551C"/>
    <w:rsid w:val="008D7717"/>
    <w:rsid w:val="008E09E3"/>
    <w:rsid w:val="008F0604"/>
    <w:rsid w:val="00904677"/>
    <w:rsid w:val="00905F0F"/>
    <w:rsid w:val="0091099E"/>
    <w:rsid w:val="009127F0"/>
    <w:rsid w:val="00912D2D"/>
    <w:rsid w:val="009130D4"/>
    <w:rsid w:val="00937740"/>
    <w:rsid w:val="009505FD"/>
    <w:rsid w:val="00950E21"/>
    <w:rsid w:val="00951B57"/>
    <w:rsid w:val="009530D0"/>
    <w:rsid w:val="009A105A"/>
    <w:rsid w:val="009C0E8A"/>
    <w:rsid w:val="009C784D"/>
    <w:rsid w:val="009E01C5"/>
    <w:rsid w:val="009F0076"/>
    <w:rsid w:val="00A01CFF"/>
    <w:rsid w:val="00A04084"/>
    <w:rsid w:val="00A10EF8"/>
    <w:rsid w:val="00A112BF"/>
    <w:rsid w:val="00A16D2A"/>
    <w:rsid w:val="00A21579"/>
    <w:rsid w:val="00A223B5"/>
    <w:rsid w:val="00A37911"/>
    <w:rsid w:val="00A42F41"/>
    <w:rsid w:val="00A43380"/>
    <w:rsid w:val="00A45FA0"/>
    <w:rsid w:val="00A76758"/>
    <w:rsid w:val="00A93624"/>
    <w:rsid w:val="00AA1A24"/>
    <w:rsid w:val="00AB2013"/>
    <w:rsid w:val="00AC7BB7"/>
    <w:rsid w:val="00AD1573"/>
    <w:rsid w:val="00AD1662"/>
    <w:rsid w:val="00AE6F6A"/>
    <w:rsid w:val="00B01ADD"/>
    <w:rsid w:val="00B05218"/>
    <w:rsid w:val="00B06C17"/>
    <w:rsid w:val="00B10566"/>
    <w:rsid w:val="00B10BB3"/>
    <w:rsid w:val="00B15B69"/>
    <w:rsid w:val="00B26C84"/>
    <w:rsid w:val="00B33B9B"/>
    <w:rsid w:val="00B62A7E"/>
    <w:rsid w:val="00B7081A"/>
    <w:rsid w:val="00B8063C"/>
    <w:rsid w:val="00BD0B5E"/>
    <w:rsid w:val="00BE1BE0"/>
    <w:rsid w:val="00BF3D67"/>
    <w:rsid w:val="00BF522B"/>
    <w:rsid w:val="00C0459A"/>
    <w:rsid w:val="00C346E6"/>
    <w:rsid w:val="00C42E23"/>
    <w:rsid w:val="00C53D19"/>
    <w:rsid w:val="00C673EE"/>
    <w:rsid w:val="00C91CD3"/>
    <w:rsid w:val="00CB17D2"/>
    <w:rsid w:val="00CB51EB"/>
    <w:rsid w:val="00CE0177"/>
    <w:rsid w:val="00CE09C5"/>
    <w:rsid w:val="00D06CD1"/>
    <w:rsid w:val="00D13FA6"/>
    <w:rsid w:val="00D3513B"/>
    <w:rsid w:val="00D42564"/>
    <w:rsid w:val="00D45647"/>
    <w:rsid w:val="00D46405"/>
    <w:rsid w:val="00D54928"/>
    <w:rsid w:val="00D56DA1"/>
    <w:rsid w:val="00D728D2"/>
    <w:rsid w:val="00D908B6"/>
    <w:rsid w:val="00DA11A3"/>
    <w:rsid w:val="00DA2162"/>
    <w:rsid w:val="00DA76D5"/>
    <w:rsid w:val="00DA7A02"/>
    <w:rsid w:val="00DB0287"/>
    <w:rsid w:val="00DC1AD2"/>
    <w:rsid w:val="00DC5FDF"/>
    <w:rsid w:val="00DF5CB7"/>
    <w:rsid w:val="00E045CD"/>
    <w:rsid w:val="00E31062"/>
    <w:rsid w:val="00E3236E"/>
    <w:rsid w:val="00E32917"/>
    <w:rsid w:val="00E448C6"/>
    <w:rsid w:val="00E507C1"/>
    <w:rsid w:val="00E618B1"/>
    <w:rsid w:val="00E82E83"/>
    <w:rsid w:val="00E86F30"/>
    <w:rsid w:val="00E87D69"/>
    <w:rsid w:val="00E87E9B"/>
    <w:rsid w:val="00E9785B"/>
    <w:rsid w:val="00EB0E59"/>
    <w:rsid w:val="00EC089A"/>
    <w:rsid w:val="00EC46E8"/>
    <w:rsid w:val="00EC7314"/>
    <w:rsid w:val="00EE1E6A"/>
    <w:rsid w:val="00EE45C3"/>
    <w:rsid w:val="00EE534A"/>
    <w:rsid w:val="00EE53EF"/>
    <w:rsid w:val="00F13167"/>
    <w:rsid w:val="00F20D79"/>
    <w:rsid w:val="00F23F3A"/>
    <w:rsid w:val="00F27FD2"/>
    <w:rsid w:val="00F46424"/>
    <w:rsid w:val="00F61638"/>
    <w:rsid w:val="00F618A1"/>
    <w:rsid w:val="00F637EB"/>
    <w:rsid w:val="00F80DB1"/>
    <w:rsid w:val="00F97D06"/>
    <w:rsid w:val="00FD0273"/>
    <w:rsid w:val="00FD4C1C"/>
    <w:rsid w:val="00FE618F"/>
    <w:rsid w:val="00FF577C"/>
    <w:rsid w:val="00FF6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5E60A15"/>
  <w15:docId w15:val="{BEEECEA9-D5B6-4E3D-8D62-29DCE8D04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46E8"/>
    <w:pPr>
      <w:suppressAutoHyphens/>
      <w:autoSpaceDN w:val="0"/>
      <w:spacing w:before="160" w:line="360" w:lineRule="auto"/>
      <w:jc w:val="both"/>
      <w:textAlignment w:val="baseline"/>
    </w:pPr>
    <w:rPr>
      <w:rFonts w:ascii="Times New Roman" w:eastAsia="Times New Roman" w:hAnsi="Times New Roman"/>
      <w:color w:val="0000FF"/>
      <w:sz w:val="24"/>
      <w:szCs w:val="20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andard">
    <w:name w:val="Standard"/>
    <w:uiPriority w:val="99"/>
    <w:rsid w:val="00EC46E8"/>
    <w:pPr>
      <w:autoSpaceDN w:val="0"/>
      <w:spacing w:after="200" w:line="276" w:lineRule="auto"/>
      <w:textAlignment w:val="baseline"/>
    </w:pPr>
    <w:rPr>
      <w:lang w:eastAsia="en-US"/>
    </w:rPr>
  </w:style>
  <w:style w:type="paragraph" w:styleId="ListeParagraf">
    <w:name w:val="List Paragraph"/>
    <w:basedOn w:val="Normal"/>
    <w:uiPriority w:val="99"/>
    <w:qFormat/>
    <w:rsid w:val="00EC46E8"/>
    <w:pPr>
      <w:ind w:left="720"/>
    </w:pPr>
  </w:style>
  <w:style w:type="paragraph" w:customStyle="1" w:styleId="TableContents">
    <w:name w:val="Table Contents"/>
    <w:basedOn w:val="Standard"/>
    <w:uiPriority w:val="99"/>
    <w:rsid w:val="00EC46E8"/>
    <w:pPr>
      <w:suppressLineNumbers/>
    </w:pPr>
  </w:style>
  <w:style w:type="character" w:customStyle="1" w:styleId="Internetlink">
    <w:name w:val="Internet link"/>
    <w:uiPriority w:val="99"/>
    <w:rsid w:val="00EC46E8"/>
    <w:rPr>
      <w:color w:val="000080"/>
      <w:u w:val="single"/>
    </w:rPr>
  </w:style>
  <w:style w:type="character" w:customStyle="1" w:styleId="VisitedInternetLink">
    <w:name w:val="Visited Internet Link"/>
    <w:uiPriority w:val="99"/>
    <w:rsid w:val="00EC46E8"/>
    <w:rPr>
      <w:color w:val="800000"/>
      <w:u w:val="single"/>
    </w:rPr>
  </w:style>
  <w:style w:type="paragraph" w:styleId="BalonMetni">
    <w:name w:val="Balloon Text"/>
    <w:basedOn w:val="Normal"/>
    <w:link w:val="BalonMetniChar"/>
    <w:uiPriority w:val="99"/>
    <w:semiHidden/>
    <w:rsid w:val="009C784D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locked/>
    <w:rsid w:val="009C784D"/>
    <w:rPr>
      <w:rFonts w:ascii="Segoe UI" w:hAnsi="Segoe UI" w:cs="Segoe UI"/>
      <w:color w:val="0000FF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3</TotalTime>
  <Pages>2</Pages>
  <Words>533</Words>
  <Characters>3144</Characters>
  <Application>Microsoft Office Word</Application>
  <DocSecurity>0</DocSecurity>
  <Lines>26</Lines>
  <Paragraphs>7</Paragraphs>
  <ScaleCrop>false</ScaleCrop>
  <Company/>
  <LinksUpToDate>false</LinksUpToDate>
  <CharactersWithSpaces>3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zlı KARAMAN</dc:creator>
  <cp:keywords/>
  <dc:description/>
  <cp:lastModifiedBy>pc</cp:lastModifiedBy>
  <cp:revision>44</cp:revision>
  <cp:lastPrinted>2020-02-25T07:17:00Z</cp:lastPrinted>
  <dcterms:created xsi:type="dcterms:W3CDTF">2021-09-22T13:09:00Z</dcterms:created>
  <dcterms:modified xsi:type="dcterms:W3CDTF">2021-11-15T08:45:00Z</dcterms:modified>
</cp:coreProperties>
</file>